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F7620F8" w14:textId="77777777" w:rsidR="0064447C" w:rsidRPr="0064447C" w:rsidRDefault="0064447C" w:rsidP="00003AF4">
      <w:pPr>
        <w:spacing w:line="240" w:lineRule="auto"/>
        <w:rPr>
          <w:rFonts w:eastAsia="Times New Roman" w:cstheme="minorHAnsi"/>
          <w:b/>
          <w:sz w:val="16"/>
          <w:szCs w:val="16"/>
          <w:lang w:val="pl-PL"/>
        </w:rPr>
      </w:pPr>
    </w:p>
    <w:tbl>
      <w:tblPr>
        <w:tblStyle w:val="Tabela-Siatk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07"/>
        <w:gridCol w:w="4653"/>
      </w:tblGrid>
      <w:tr w:rsidR="0064447C" w14:paraId="011926BF" w14:textId="77777777" w:rsidTr="0064447C">
        <w:tc>
          <w:tcPr>
            <w:tcW w:w="4750" w:type="dxa"/>
          </w:tcPr>
          <w:p w14:paraId="51DBC054" w14:textId="77777777" w:rsidR="0064447C" w:rsidRDefault="0064447C" w:rsidP="00003AF4">
            <w:pPr>
              <w:rPr>
                <w:rFonts w:eastAsia="Times New Roman" w:cstheme="minorHAnsi"/>
                <w:b/>
                <w:sz w:val="32"/>
                <w:szCs w:val="32"/>
                <w:lang w:val="pl-PL"/>
              </w:rPr>
            </w:pPr>
            <w:r>
              <w:rPr>
                <w:rFonts w:eastAsia="Times New Roman" w:cstheme="minorHAnsi"/>
                <w:b/>
                <w:noProof/>
                <w:sz w:val="32"/>
                <w:szCs w:val="32"/>
                <w:lang w:val="pl-PL" w:eastAsia="pl-PL"/>
              </w:rPr>
              <w:drawing>
                <wp:inline distT="0" distB="0" distL="0" distR="0" wp14:anchorId="6B5E772A" wp14:editId="220E7647">
                  <wp:extent cx="2077375" cy="868680"/>
                  <wp:effectExtent l="19050" t="0" r="0" b="0"/>
                  <wp:docPr id="2" name="Obraz 0" descr="logo UMK poziom RGB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UMK poziom RGB.jpg"/>
                          <pic:cNvPicPr/>
                        </pic:nvPicPr>
                        <pic:blipFill>
                          <a:blip r:embed="rId5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78437" cy="8691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750" w:type="dxa"/>
          </w:tcPr>
          <w:p w14:paraId="766E487B" w14:textId="77777777" w:rsidR="0064447C" w:rsidRDefault="0064447C" w:rsidP="0064447C">
            <w:pPr>
              <w:rPr>
                <w:b/>
                <w:color w:val="0050AA"/>
                <w:sz w:val="28"/>
                <w:szCs w:val="28"/>
                <w:lang w:val="pl-PL"/>
              </w:rPr>
            </w:pPr>
          </w:p>
          <w:p w14:paraId="7FDF7B15" w14:textId="77777777" w:rsidR="0064447C" w:rsidRPr="0064447C" w:rsidRDefault="0064447C" w:rsidP="0064447C">
            <w:pPr>
              <w:jc w:val="right"/>
              <w:rPr>
                <w:b/>
                <w:color w:val="0050AA"/>
                <w:sz w:val="28"/>
                <w:szCs w:val="28"/>
                <w:lang w:val="pl-PL"/>
              </w:rPr>
            </w:pPr>
            <w:r w:rsidRPr="0064447C">
              <w:rPr>
                <w:b/>
                <w:color w:val="0050AA"/>
                <w:sz w:val="28"/>
                <w:szCs w:val="28"/>
                <w:lang w:val="pl-PL"/>
              </w:rPr>
              <w:t>Ośrodek Analiz Statystycznych</w:t>
            </w:r>
          </w:p>
          <w:p w14:paraId="3B81E41E" w14:textId="77777777" w:rsidR="0064447C" w:rsidRDefault="0064447C" w:rsidP="00003AF4">
            <w:pPr>
              <w:rPr>
                <w:rFonts w:eastAsia="Times New Roman" w:cstheme="minorHAnsi"/>
                <w:b/>
                <w:sz w:val="32"/>
                <w:szCs w:val="32"/>
                <w:lang w:val="pl-PL"/>
              </w:rPr>
            </w:pPr>
          </w:p>
        </w:tc>
      </w:tr>
    </w:tbl>
    <w:p w14:paraId="3CF02AAE" w14:textId="77777777" w:rsidR="00424D22" w:rsidRDefault="00907642" w:rsidP="0064447C">
      <w:pPr>
        <w:spacing w:line="240" w:lineRule="auto"/>
        <w:jc w:val="center"/>
        <w:rPr>
          <w:rFonts w:eastAsia="Times New Roman" w:cstheme="minorHAnsi"/>
          <w:b/>
          <w:sz w:val="40"/>
          <w:szCs w:val="40"/>
          <w:lang w:val="pl-PL"/>
        </w:rPr>
      </w:pPr>
      <w:r w:rsidRPr="004866B7">
        <w:rPr>
          <w:rFonts w:eastAsia="Times New Roman" w:cstheme="minorHAnsi"/>
          <w:b/>
          <w:noProof/>
          <w:sz w:val="40"/>
          <w:szCs w:val="40"/>
          <w:lang w:val="pl-PL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FDC4A8D" wp14:editId="6124C502">
                <wp:simplePos x="0" y="0"/>
                <wp:positionH relativeFrom="column">
                  <wp:posOffset>8064500</wp:posOffset>
                </wp:positionH>
                <wp:positionV relativeFrom="paragraph">
                  <wp:posOffset>226060</wp:posOffset>
                </wp:positionV>
                <wp:extent cx="2461260" cy="386715"/>
                <wp:effectExtent l="12700" t="12700" r="12065" b="10160"/>
                <wp:wrapNone/>
                <wp:docPr id="1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61260" cy="3867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9058A3C" w14:textId="77777777" w:rsidR="00003AF4" w:rsidRPr="0064447C" w:rsidRDefault="00003AF4" w:rsidP="0064447C"/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1FDC4A8D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left:0;text-align:left;margin-left:635pt;margin-top:17.8pt;width:193.8pt;height:30.45pt;z-index:251660288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">
                <v:textbox style="mso-fit-shape-to-text:t">
                  <w:txbxContent>
                    <w:p w14:paraId="69058A3C" w14:textId="77777777" w:rsidR="00003AF4" w:rsidRPr="0064447C" w:rsidRDefault="00003AF4" w:rsidP="0064447C"/>
                  </w:txbxContent>
                </v:textbox>
              </v:shape>
            </w:pict>
          </mc:Fallback>
        </mc:AlternateContent>
      </w:r>
      <w:r w:rsidR="00424D22" w:rsidRPr="004866B7">
        <w:rPr>
          <w:rFonts w:eastAsia="Times New Roman" w:cstheme="minorHAnsi"/>
          <w:b/>
          <w:sz w:val="40"/>
          <w:szCs w:val="40"/>
          <w:lang w:val="pl-PL"/>
        </w:rPr>
        <w:t>Formul</w:t>
      </w:r>
      <w:r w:rsidR="0064447C" w:rsidRPr="004866B7">
        <w:rPr>
          <w:rFonts w:eastAsia="Times New Roman" w:cstheme="minorHAnsi"/>
          <w:b/>
          <w:sz w:val="40"/>
          <w:szCs w:val="40"/>
          <w:lang w:val="pl-PL"/>
        </w:rPr>
        <w:t>arz zgłoszenia na konsultacje</w:t>
      </w:r>
    </w:p>
    <w:p w14:paraId="64A21F04" w14:textId="77777777" w:rsidR="004866B7" w:rsidRPr="004866B7" w:rsidRDefault="004866B7" w:rsidP="0064447C">
      <w:pPr>
        <w:spacing w:line="240" w:lineRule="auto"/>
        <w:jc w:val="center"/>
        <w:rPr>
          <w:rFonts w:eastAsia="Times New Roman" w:cstheme="minorHAnsi"/>
          <w:b/>
          <w:sz w:val="40"/>
          <w:szCs w:val="40"/>
          <w:lang w:val="pl-PL"/>
        </w:rPr>
      </w:pPr>
    </w:p>
    <w:p w14:paraId="3A8CBE89" w14:textId="77777777" w:rsidR="004866B7" w:rsidRPr="004866B7" w:rsidRDefault="004866B7" w:rsidP="004866B7">
      <w:pPr>
        <w:spacing w:line="240" w:lineRule="auto"/>
        <w:rPr>
          <w:rFonts w:eastAsia="Times New Roman" w:cstheme="minorHAnsi"/>
          <w:b/>
          <w:sz w:val="28"/>
          <w:szCs w:val="28"/>
          <w:lang w:val="pl-PL"/>
        </w:rPr>
      </w:pPr>
      <w:r>
        <w:rPr>
          <w:rFonts w:eastAsia="Times New Roman" w:cstheme="minorHAnsi"/>
          <w:b/>
          <w:sz w:val="28"/>
          <w:szCs w:val="28"/>
          <w:lang w:val="pl-PL"/>
        </w:rPr>
        <w:t>Wypełnia osoba zgłaszająca</w:t>
      </w:r>
    </w:p>
    <w:p w14:paraId="44765EB1" w14:textId="77777777" w:rsidR="00417453" w:rsidRDefault="00417453" w:rsidP="00424D22">
      <w:pPr>
        <w:spacing w:after="0" w:line="240" w:lineRule="auto"/>
        <w:rPr>
          <w:rFonts w:eastAsia="Times New Roman" w:cstheme="minorHAnsi"/>
          <w:sz w:val="24"/>
          <w:szCs w:val="24"/>
          <w:lang w:val="pl-PL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155"/>
        <w:gridCol w:w="7195"/>
      </w:tblGrid>
      <w:tr w:rsidR="009843ED" w:rsidRPr="004D2602" w14:paraId="5A89D984" w14:textId="77777777" w:rsidTr="00F90F22">
        <w:trPr>
          <w:trHeight w:val="360"/>
        </w:trPr>
        <w:tc>
          <w:tcPr>
            <w:tcW w:w="2155" w:type="dxa"/>
          </w:tcPr>
          <w:p w14:paraId="0C1B8CBD" w14:textId="77777777" w:rsidR="009843ED" w:rsidRPr="004D2602" w:rsidRDefault="009843ED" w:rsidP="00424D22">
            <w:pPr>
              <w:rPr>
                <w:rFonts w:eastAsia="Times New Roman" w:cstheme="minorHAnsi"/>
                <w:lang w:val="pl-PL"/>
              </w:rPr>
            </w:pPr>
            <w:r w:rsidRPr="004D2602">
              <w:rPr>
                <w:rFonts w:eastAsia="Times New Roman" w:cstheme="minorHAnsi"/>
                <w:lang w:val="pl-PL"/>
              </w:rPr>
              <w:t>Imię i nazwisko</w:t>
            </w:r>
          </w:p>
        </w:tc>
        <w:tc>
          <w:tcPr>
            <w:tcW w:w="7195" w:type="dxa"/>
          </w:tcPr>
          <w:sdt>
            <w:sdtPr>
              <w:rPr>
                <w:rFonts w:eastAsia="Times New Roman" w:cstheme="minorHAnsi"/>
                <w:lang w:val="pl-PL"/>
              </w:rPr>
              <w:id w:val="1501703172"/>
              <w:placeholder>
                <w:docPart w:val="E0A33145FB4D433B8103AB6AFA455C00"/>
              </w:placeholder>
              <w:showingPlcHdr/>
              <w:text/>
            </w:sdtPr>
            <w:sdtEndPr/>
            <w:sdtContent>
              <w:p w14:paraId="17F2D95F" w14:textId="77777777" w:rsidR="009843ED" w:rsidRPr="004D2602" w:rsidRDefault="005E1A64" w:rsidP="00424D22">
                <w:pPr>
                  <w:rPr>
                    <w:rFonts w:eastAsia="Times New Roman" w:cstheme="minorHAnsi"/>
                    <w:lang w:val="pl-PL"/>
                  </w:rPr>
                </w:pPr>
                <w:r w:rsidRPr="004D2602">
                  <w:rPr>
                    <w:rStyle w:val="Tekstzastpczy"/>
                    <w:color w:val="808080" w:themeColor="background1" w:themeShade="80"/>
                    <w:lang w:val="pl-PL"/>
                  </w:rPr>
                  <w:t xml:space="preserve">Proszę wpisać </w:t>
                </w:r>
                <w:r w:rsidR="009843ED" w:rsidRPr="004D2602">
                  <w:rPr>
                    <w:rStyle w:val="Tekstzastpczy"/>
                    <w:color w:val="808080" w:themeColor="background1" w:themeShade="80"/>
                    <w:lang w:val="pl-PL"/>
                  </w:rPr>
                  <w:t>imię i nazwisko.</w:t>
                </w:r>
              </w:p>
            </w:sdtContent>
          </w:sdt>
        </w:tc>
      </w:tr>
      <w:tr w:rsidR="009843ED" w:rsidRPr="004D2602" w14:paraId="7CF8942C" w14:textId="77777777" w:rsidTr="00F90F22">
        <w:trPr>
          <w:trHeight w:val="360"/>
        </w:trPr>
        <w:tc>
          <w:tcPr>
            <w:tcW w:w="2155" w:type="dxa"/>
          </w:tcPr>
          <w:p w14:paraId="756A8C25" w14:textId="77777777" w:rsidR="00245E41" w:rsidRPr="004D2602" w:rsidRDefault="009843ED" w:rsidP="00424D22">
            <w:pPr>
              <w:rPr>
                <w:rFonts w:eastAsia="Times New Roman" w:cstheme="minorHAnsi"/>
                <w:lang w:val="pl-PL"/>
              </w:rPr>
            </w:pPr>
            <w:r w:rsidRPr="004D2602">
              <w:rPr>
                <w:rFonts w:eastAsia="Times New Roman" w:cstheme="minorHAnsi"/>
                <w:lang w:val="pl-PL"/>
              </w:rPr>
              <w:t>Adres e-mail</w:t>
            </w:r>
          </w:p>
        </w:tc>
        <w:tc>
          <w:tcPr>
            <w:tcW w:w="7195" w:type="dxa"/>
          </w:tcPr>
          <w:p w14:paraId="138F5690" w14:textId="77777777" w:rsidR="009843ED" w:rsidRPr="00245E41" w:rsidRDefault="00567811" w:rsidP="00424D22">
            <w:pPr>
              <w:rPr>
                <w:rFonts w:eastAsia="Times New Roman" w:cstheme="minorHAnsi"/>
                <w:color w:val="808080" w:themeColor="background1" w:themeShade="80"/>
                <w:lang w:val="pl-PL"/>
              </w:rPr>
            </w:pPr>
            <w:sdt>
              <w:sdtPr>
                <w:rPr>
                  <w:rFonts w:eastAsia="Times New Roman" w:cstheme="minorHAnsi"/>
                  <w:color w:val="808080" w:themeColor="background1" w:themeShade="80"/>
                  <w:lang w:val="pl-PL"/>
                </w:rPr>
                <w:id w:val="-212744964"/>
                <w:placeholder>
                  <w:docPart w:val="CC4257D65B4849EB9D14737972C65F9D"/>
                </w:placeholder>
                <w:text/>
              </w:sdtPr>
              <w:sdtEndPr/>
              <w:sdtContent>
                <w:r w:rsidR="006F1F05">
                  <w:rPr>
                    <w:rFonts w:eastAsia="Times New Roman" w:cstheme="minorHAnsi"/>
                    <w:color w:val="808080" w:themeColor="background1" w:themeShade="80"/>
                    <w:lang w:val="pl-PL"/>
                  </w:rPr>
                  <w:t>Proszę podać adres e-mail</w:t>
                </w:r>
                <w:r w:rsidR="00F278BC">
                  <w:rPr>
                    <w:rFonts w:eastAsia="Times New Roman" w:cstheme="minorHAnsi"/>
                    <w:color w:val="808080" w:themeColor="background1" w:themeShade="80"/>
                    <w:lang w:val="pl-PL"/>
                  </w:rPr>
                  <w:t xml:space="preserve"> </w:t>
                </w:r>
                <w:r w:rsidR="006F1F05">
                  <w:rPr>
                    <w:rFonts w:eastAsia="Times New Roman" w:cstheme="minorHAnsi"/>
                    <w:color w:val="808080" w:themeColor="background1" w:themeShade="80"/>
                    <w:lang w:val="pl-PL"/>
                  </w:rPr>
                  <w:t>(z domeną UMK). Adres powinien być zgodny z tym, z którego zostaje wysłane zgłoszenie.</w:t>
                </w:r>
              </w:sdtContent>
            </w:sdt>
          </w:p>
        </w:tc>
      </w:tr>
      <w:tr w:rsidR="005E1A64" w:rsidRPr="004D2602" w14:paraId="264D8F38" w14:textId="77777777" w:rsidTr="00F90F22">
        <w:trPr>
          <w:trHeight w:val="360"/>
        </w:trPr>
        <w:tc>
          <w:tcPr>
            <w:tcW w:w="2155" w:type="dxa"/>
          </w:tcPr>
          <w:p w14:paraId="67594F39" w14:textId="77777777" w:rsidR="005E1A64" w:rsidRPr="004D2602" w:rsidRDefault="005E1A64" w:rsidP="005E1A64">
            <w:pPr>
              <w:rPr>
                <w:rFonts w:eastAsia="Times New Roman" w:cstheme="minorHAnsi"/>
                <w:lang w:val="pl-PL"/>
              </w:rPr>
            </w:pPr>
            <w:r w:rsidRPr="004D2602">
              <w:rPr>
                <w:rFonts w:eastAsia="Times New Roman" w:cstheme="minorHAnsi"/>
                <w:lang w:val="pl-PL"/>
              </w:rPr>
              <w:t>Jednostka UMK</w:t>
            </w:r>
          </w:p>
        </w:tc>
        <w:sdt>
          <w:sdtPr>
            <w:rPr>
              <w:rFonts w:eastAsia="Times New Roman" w:cstheme="minorHAnsi"/>
              <w:lang w:val="pl-PL"/>
            </w:rPr>
            <w:id w:val="1646006709"/>
            <w:placeholder>
              <w:docPart w:val="8CCA23E96994499490B0F3E6D49053EB"/>
            </w:placeholder>
            <w:showingPlcHdr/>
            <w:comboBox>
              <w:listItem w:displayText="Wydział Chemii" w:value="Wydział Chemii"/>
              <w:listItem w:displayText="Wydział Farmaceutyczny (Collegium Medicum w Bydgoszczy)" w:value="Wydział Farmaceutyczny (Collegium Medicum w Bydgoszczy)"/>
              <w:listItem w:displayText="Wydział Filozofii i Nauk Społecznych" w:value="Wydział Filozofii i Nauk Społecznych"/>
              <w:listItem w:displayText="Wydział Fizyki, Astronomii i Informatyki Stosowanej" w:value="Wydział Fizyki, Astronomii i Informatyki Stosowanej"/>
              <w:listItem w:displayText="Wydział Humanistyczny" w:value="Wydział Humanistyczny"/>
              <w:listItem w:displayText="Wydział Lekarski (Collegium Medicum w Bydgoszczy)" w:value="Wydział Lekarski (Collegium Medicum w Bydgoszczy)"/>
              <w:listItem w:displayText="Wydział Matematyki i Informatyki" w:value="Wydział Matematyki i Informatyki"/>
              <w:listItem w:displayText="Wydział Nauk Biologicznych i Weterynaryjnych" w:value="Wydział Nauk Biologicznych i Weterynaryjnych"/>
              <w:listItem w:displayText="Wydział Nauk Ekonomicznych i Zarządzania" w:value="Wydział Nauk Ekonomicznych i Zarządzania"/>
              <w:listItem w:displayText="Wydział Nauk Historycznych" w:value="Wydział Nauk Historycznych"/>
              <w:listItem w:displayText="Wydział Nauk o Polityce i Bezpieczeństwie" w:value="Wydział Nauk o Polityce i Bezpieczeństwie"/>
              <w:listItem w:displayText="Wydział Nauk o Zdrowiu (Collegium Medicum w Bydgoszczy)" w:value="Wydział Nauk o Zdrowiu (Collegium Medicum w Bydgoszczy)"/>
              <w:listItem w:displayText="Wydział Nauk o Ziemi i Gospodarki Przestrzennej" w:value="Wydział Nauk o Ziemi i Gospodarki Przestrzennej"/>
              <w:listItem w:displayText="Wydział Prawa i Administracji" w:value="Wydział Prawa i Administracji"/>
              <w:listItem w:displayText="Wydział Sztuk Pięknych" w:value="Wydział Sztuk Pięknych"/>
              <w:listItem w:displayText="Wydział Teologiczny" w:value="Wydział Teologiczny"/>
              <w:listItem w:displayText="Interdyscyplinarne Centrum Nowoczesnych Technologii" w:value="Interdyscyplinarne Centrum Nowoczesnych Technologii"/>
            </w:comboBox>
          </w:sdtPr>
          <w:sdtEndPr/>
          <w:sdtContent>
            <w:tc>
              <w:tcPr>
                <w:tcW w:w="7195" w:type="dxa"/>
              </w:tcPr>
              <w:p w14:paraId="684125A1" w14:textId="77777777" w:rsidR="005E1A64" w:rsidRPr="004D2602" w:rsidRDefault="005E1A64" w:rsidP="005E1A64">
                <w:pPr>
                  <w:rPr>
                    <w:rFonts w:eastAsia="Times New Roman" w:cstheme="minorHAnsi"/>
                    <w:lang w:val="pl-PL"/>
                  </w:rPr>
                </w:pPr>
                <w:r w:rsidRPr="004D2602">
                  <w:rPr>
                    <w:rStyle w:val="Tekstzastpczy"/>
                    <w:color w:val="808080" w:themeColor="background1" w:themeShade="80"/>
                    <w:lang w:val="pl-PL"/>
                  </w:rPr>
                  <w:t>Proszę wpisać nazwę lub wybrać z listy.</w:t>
                </w:r>
              </w:p>
            </w:tc>
          </w:sdtContent>
        </w:sdt>
      </w:tr>
      <w:tr w:rsidR="00863EB1" w:rsidRPr="004D2602" w14:paraId="2390055E" w14:textId="77777777" w:rsidTr="00F90F22">
        <w:trPr>
          <w:trHeight w:val="360"/>
        </w:trPr>
        <w:tc>
          <w:tcPr>
            <w:tcW w:w="2155" w:type="dxa"/>
          </w:tcPr>
          <w:p w14:paraId="087C293E" w14:textId="77777777" w:rsidR="00863EB1" w:rsidRPr="004D2602" w:rsidRDefault="00863EB1" w:rsidP="005E1A64">
            <w:pPr>
              <w:rPr>
                <w:rFonts w:eastAsia="Times New Roman" w:cstheme="minorHAnsi"/>
                <w:lang w:val="pl-PL"/>
              </w:rPr>
            </w:pPr>
            <w:r w:rsidRPr="004D2602">
              <w:rPr>
                <w:rFonts w:eastAsia="Times New Roman" w:cstheme="minorHAnsi"/>
                <w:lang w:val="pl-PL"/>
              </w:rPr>
              <w:t>Forma i terminy spotkań</w:t>
            </w:r>
          </w:p>
        </w:tc>
        <w:sdt>
          <w:sdtPr>
            <w:rPr>
              <w:rFonts w:eastAsia="Times New Roman" w:cstheme="minorHAnsi"/>
              <w:lang w:val="pl-PL"/>
            </w:rPr>
            <w:id w:val="256898188"/>
            <w:placeholder>
              <w:docPart w:val="94DF97C620C54786AE64A55663FADCBC"/>
            </w:placeholder>
            <w:showingPlcHdr/>
          </w:sdtPr>
          <w:sdtEndPr/>
          <w:sdtContent>
            <w:tc>
              <w:tcPr>
                <w:tcW w:w="7195" w:type="dxa"/>
              </w:tcPr>
              <w:p w14:paraId="1E46F775" w14:textId="77777777" w:rsidR="00863EB1" w:rsidRPr="004D2602" w:rsidRDefault="00863280" w:rsidP="00863280">
                <w:pPr>
                  <w:rPr>
                    <w:rFonts w:eastAsia="Times New Roman" w:cstheme="minorHAnsi"/>
                    <w:lang w:val="pl-PL"/>
                  </w:rPr>
                </w:pPr>
                <w:r w:rsidRPr="004D2602">
                  <w:rPr>
                    <w:rFonts w:eastAsia="Times New Roman" w:cstheme="minorHAnsi"/>
                    <w:color w:val="808080" w:themeColor="background1" w:themeShade="80"/>
                    <w:lang w:val="pl-PL"/>
                  </w:rPr>
                  <w:t>Proszę podać preferowaną formę spotkania (stacjonarnie lub na MS Teams) oraz preferowane terminy (np. poniedziałki po 10:00, wtorki 10:00-12:00).</w:t>
                </w:r>
              </w:p>
            </w:tc>
          </w:sdtContent>
        </w:sdt>
      </w:tr>
      <w:tr w:rsidR="00B62913" w:rsidRPr="004D2602" w14:paraId="4F0E4D6F" w14:textId="77777777" w:rsidTr="00863EB1">
        <w:trPr>
          <w:trHeight w:val="1701"/>
        </w:trPr>
        <w:tc>
          <w:tcPr>
            <w:tcW w:w="2155" w:type="dxa"/>
          </w:tcPr>
          <w:p w14:paraId="672AB406" w14:textId="77777777" w:rsidR="00B62913" w:rsidRPr="004D2602" w:rsidRDefault="00B62913" w:rsidP="005E1A64">
            <w:pPr>
              <w:rPr>
                <w:rFonts w:eastAsia="Times New Roman" w:cstheme="minorHAnsi"/>
                <w:lang w:val="pl-PL"/>
              </w:rPr>
            </w:pPr>
            <w:r w:rsidRPr="004D2602">
              <w:rPr>
                <w:rFonts w:eastAsia="Times New Roman" w:cstheme="minorHAnsi"/>
                <w:lang w:val="pl-PL"/>
              </w:rPr>
              <w:t>Temat badania</w:t>
            </w:r>
          </w:p>
        </w:tc>
        <w:sdt>
          <w:sdtPr>
            <w:rPr>
              <w:rFonts w:eastAsia="Times New Roman" w:cstheme="minorHAnsi"/>
              <w:lang w:val="pl-PL"/>
            </w:rPr>
            <w:id w:val="256898192"/>
            <w:placeholder>
              <w:docPart w:val="AE58FBD531854974AA671A86C981366D"/>
            </w:placeholder>
            <w:showingPlcHdr/>
            <w:text/>
          </w:sdtPr>
          <w:sdtEndPr/>
          <w:sdtContent>
            <w:tc>
              <w:tcPr>
                <w:tcW w:w="7195" w:type="dxa"/>
              </w:tcPr>
              <w:p w14:paraId="6C4931F4" w14:textId="77777777" w:rsidR="00003AF4" w:rsidRPr="004D2602" w:rsidRDefault="00863280" w:rsidP="00863280">
                <w:pPr>
                  <w:rPr>
                    <w:rFonts w:eastAsia="Times New Roman" w:cstheme="minorHAnsi"/>
                    <w:lang w:val="pl-PL"/>
                  </w:rPr>
                </w:pPr>
                <w:r w:rsidRPr="004D2602">
                  <w:rPr>
                    <w:rFonts w:eastAsia="Times New Roman" w:cstheme="minorHAnsi"/>
                    <w:color w:val="808080" w:themeColor="background1" w:themeShade="80"/>
                    <w:lang w:val="pl-PL"/>
                  </w:rPr>
                  <w:t>Proszę wpisać temat badania lub tytuł pracy, do której jest wykonywane (może być wstępny).</w:t>
                </w:r>
              </w:p>
            </w:tc>
          </w:sdtContent>
        </w:sdt>
      </w:tr>
      <w:tr w:rsidR="005E1A64" w:rsidRPr="004D2602" w14:paraId="28750D3F" w14:textId="77777777" w:rsidTr="00863EB1">
        <w:trPr>
          <w:trHeight w:val="1701"/>
        </w:trPr>
        <w:tc>
          <w:tcPr>
            <w:tcW w:w="2155" w:type="dxa"/>
          </w:tcPr>
          <w:p w14:paraId="72BD7576" w14:textId="77777777" w:rsidR="005E1A64" w:rsidRPr="004D2602" w:rsidRDefault="005E1A64" w:rsidP="005E1A64">
            <w:pPr>
              <w:rPr>
                <w:rFonts w:eastAsia="Times New Roman" w:cstheme="minorHAnsi"/>
                <w:lang w:val="pl-PL"/>
              </w:rPr>
            </w:pPr>
            <w:r w:rsidRPr="004D2602">
              <w:rPr>
                <w:rFonts w:eastAsia="Times New Roman" w:cstheme="minorHAnsi"/>
                <w:lang w:val="pl-PL"/>
              </w:rPr>
              <w:t>Problem</w:t>
            </w:r>
            <w:r w:rsidR="00300DAF" w:rsidRPr="004D2602">
              <w:rPr>
                <w:rFonts w:eastAsia="Times New Roman" w:cstheme="minorHAnsi"/>
                <w:lang w:val="pl-PL"/>
              </w:rPr>
              <w:t xml:space="preserve"> </w:t>
            </w:r>
            <w:proofErr w:type="spellStart"/>
            <w:r w:rsidR="00300DAF" w:rsidRPr="004D2602">
              <w:rPr>
                <w:rFonts w:eastAsia="Times New Roman" w:cstheme="minorHAnsi"/>
              </w:rPr>
              <w:t>badawczy</w:t>
            </w:r>
            <w:proofErr w:type="spellEnd"/>
          </w:p>
          <w:p w14:paraId="69501D69" w14:textId="77777777" w:rsidR="005E1A64" w:rsidRPr="004D2602" w:rsidRDefault="005E1A64" w:rsidP="005E1A64">
            <w:pPr>
              <w:rPr>
                <w:rFonts w:eastAsia="Times New Roman" w:cstheme="minorHAnsi"/>
                <w:lang w:val="pl-PL"/>
              </w:rPr>
            </w:pPr>
          </w:p>
        </w:tc>
        <w:tc>
          <w:tcPr>
            <w:tcW w:w="7195" w:type="dxa"/>
          </w:tcPr>
          <w:sdt>
            <w:sdtPr>
              <w:rPr>
                <w:rFonts w:eastAsia="Times New Roman" w:cstheme="minorHAnsi"/>
                <w:color w:val="808080" w:themeColor="background1" w:themeShade="80"/>
                <w:lang w:val="pl-PL"/>
              </w:rPr>
              <w:id w:val="62999695"/>
              <w:placeholder>
                <w:docPart w:val="F0DA2D7624EA4078950BEF26D8A2A91A"/>
              </w:placeholder>
              <w:text/>
            </w:sdtPr>
            <w:sdtEndPr/>
            <w:sdtContent>
              <w:p w14:paraId="41853490" w14:textId="77777777" w:rsidR="00245E41" w:rsidRPr="00245E41" w:rsidRDefault="006F1F05" w:rsidP="00245E41">
                <w:pPr>
                  <w:rPr>
                    <w:rFonts w:eastAsia="Times New Roman" w:cstheme="minorHAnsi"/>
                    <w:color w:val="808080" w:themeColor="background1" w:themeShade="80"/>
                    <w:lang w:val="pl-PL"/>
                  </w:rPr>
                </w:pPr>
                <w:r>
                  <w:rPr>
                    <w:rFonts w:eastAsia="Times New Roman" w:cstheme="minorHAnsi"/>
                    <w:color w:val="808080" w:themeColor="background1" w:themeShade="80"/>
                    <w:lang w:val="pl-PL"/>
                  </w:rPr>
                  <w:t xml:space="preserve">Proszę opisać tematykę prowadzonych badań oraz sformułować hipotezy badawcze. </w:t>
                </w:r>
                <w:r w:rsidR="00F278BC">
                  <w:rPr>
                    <w:rFonts w:eastAsia="Times New Roman" w:cstheme="minorHAnsi"/>
                    <w:color w:val="808080" w:themeColor="background1" w:themeShade="80"/>
                    <w:lang w:val="pl-PL"/>
                  </w:rPr>
                  <w:t xml:space="preserve">Hipotezy należy precyzyjnie odnieść do zbioru danych, wymieniając nazwy lub oznaczenia kolumn istotnych do jej weryfikacji. </w:t>
                </w:r>
              </w:p>
            </w:sdtContent>
          </w:sdt>
          <w:p w14:paraId="2E3E55F9" w14:textId="77777777" w:rsidR="00167804" w:rsidRPr="004D2602" w:rsidRDefault="00167804" w:rsidP="00863EB1">
            <w:pPr>
              <w:rPr>
                <w:rFonts w:eastAsia="Times New Roman" w:cstheme="minorHAnsi"/>
                <w:lang w:val="pl-PL"/>
              </w:rPr>
            </w:pPr>
          </w:p>
        </w:tc>
      </w:tr>
      <w:tr w:rsidR="005E1A64" w:rsidRPr="004D2602" w14:paraId="1B43FB57" w14:textId="77777777" w:rsidTr="00863EB1">
        <w:trPr>
          <w:trHeight w:val="1701"/>
        </w:trPr>
        <w:tc>
          <w:tcPr>
            <w:tcW w:w="2155" w:type="dxa"/>
          </w:tcPr>
          <w:p w14:paraId="2D89F0EC" w14:textId="77777777" w:rsidR="005E1A64" w:rsidRPr="004D2602" w:rsidRDefault="005E1A64" w:rsidP="005E1A64">
            <w:pPr>
              <w:rPr>
                <w:rFonts w:eastAsia="Times New Roman" w:cstheme="minorHAnsi"/>
                <w:lang w:val="pl-PL"/>
              </w:rPr>
            </w:pPr>
            <w:r w:rsidRPr="004D2602">
              <w:rPr>
                <w:rFonts w:eastAsia="Times New Roman" w:cstheme="minorHAnsi"/>
                <w:lang w:val="pl-PL"/>
              </w:rPr>
              <w:t>Opis danych</w:t>
            </w:r>
          </w:p>
          <w:p w14:paraId="1FEC48B5" w14:textId="77777777" w:rsidR="005E1A64" w:rsidRPr="004D2602" w:rsidRDefault="005E1A64" w:rsidP="005E1A64">
            <w:pPr>
              <w:rPr>
                <w:rFonts w:eastAsia="Times New Roman" w:cstheme="minorHAnsi"/>
                <w:lang w:val="pl-PL"/>
              </w:rPr>
            </w:pPr>
          </w:p>
        </w:tc>
        <w:sdt>
          <w:sdtPr>
            <w:rPr>
              <w:rStyle w:val="Tekstzastpczy"/>
              <w:color w:val="808080" w:themeColor="background1" w:themeShade="80"/>
              <w:lang w:val="pl-PL"/>
            </w:rPr>
            <w:id w:val="-122386171"/>
            <w:placeholder>
              <w:docPart w:val="F1028FC2B5154293A0CEEFE5A92E0759"/>
            </w:placeholder>
            <w:text w:multiLine="1"/>
          </w:sdtPr>
          <w:sdtEndPr>
            <w:rPr>
              <w:rStyle w:val="Tekstzastpczy"/>
            </w:rPr>
          </w:sdtEndPr>
          <w:sdtContent>
            <w:tc>
              <w:tcPr>
                <w:tcW w:w="7195" w:type="dxa"/>
              </w:tcPr>
              <w:p w14:paraId="46ADF95B" w14:textId="7FBD66A8" w:rsidR="005E1A64" w:rsidRPr="004D2602" w:rsidRDefault="006F1F05" w:rsidP="00F278BC">
                <w:pPr>
                  <w:jc w:val="both"/>
                  <w:rPr>
                    <w:rFonts w:eastAsia="Times New Roman" w:cstheme="minorHAnsi"/>
                    <w:lang w:val="pl-PL"/>
                  </w:rPr>
                </w:pPr>
                <w:r>
                  <w:rPr>
                    <w:rStyle w:val="Tekstzastpczy"/>
                    <w:color w:val="808080" w:themeColor="background1" w:themeShade="80"/>
                    <w:lang w:val="pl-PL"/>
                  </w:rPr>
                  <w:t xml:space="preserve">Proszę opisać w kilku zdaniach dane do analizy. W szczególności należy podać rozmiar danych </w:t>
                </w:r>
                <w:r w:rsidR="00D47042">
                  <w:rPr>
                    <w:rStyle w:val="Tekstzastpczy"/>
                    <w:color w:val="808080" w:themeColor="background1" w:themeShade="80"/>
                    <w:lang w:val="pl-PL"/>
                  </w:rPr>
                  <w:t>(liczbę obserwacji i zmiennych) oraz</w:t>
                </w:r>
                <w:r>
                  <w:rPr>
                    <w:rStyle w:val="Tekstzastpczy"/>
                    <w:color w:val="808080" w:themeColor="background1" w:themeShade="80"/>
                    <w:lang w:val="pl-PL"/>
                  </w:rPr>
                  <w:t xml:space="preserve"> format pliku, w którym są przechowywane. Proszę także opisać </w:t>
                </w:r>
                <w:r w:rsidR="00B83247">
                  <w:rPr>
                    <w:rStyle w:val="Tekstzastpczy"/>
                    <w:color w:val="808080" w:themeColor="background1" w:themeShade="80"/>
                    <w:lang w:val="pl-PL"/>
                  </w:rPr>
                  <w:t>istotne</w:t>
                </w:r>
                <w:r>
                  <w:rPr>
                    <w:rStyle w:val="Tekstzastpczy"/>
                    <w:color w:val="808080" w:themeColor="background1" w:themeShade="80"/>
                    <w:lang w:val="pl-PL"/>
                  </w:rPr>
                  <w:t xml:space="preserve"> zmienne (kolumny) w zbiorze danych oraz </w:t>
                </w:r>
                <w:r w:rsidR="00D47042">
                  <w:rPr>
                    <w:rStyle w:val="Tekstzastpczy"/>
                    <w:color w:val="808080" w:themeColor="background1" w:themeShade="80"/>
                    <w:lang w:val="pl-PL"/>
                  </w:rPr>
                  <w:t>opisać ich znaczenie dla postawionych hipotez</w:t>
                </w:r>
                <w:r>
                  <w:rPr>
                    <w:rStyle w:val="Tekstzastpczy"/>
                    <w:color w:val="808080" w:themeColor="background1" w:themeShade="80"/>
                    <w:lang w:val="pl-PL"/>
                  </w:rPr>
                  <w:t xml:space="preserve">. Proszę </w:t>
                </w:r>
                <w:r w:rsidR="00D47042">
                  <w:rPr>
                    <w:rStyle w:val="Tekstzastpczy"/>
                    <w:color w:val="808080" w:themeColor="background1" w:themeShade="80"/>
                    <w:lang w:val="pl-PL"/>
                  </w:rPr>
                  <w:t xml:space="preserve">także </w:t>
                </w:r>
                <w:r>
                  <w:rPr>
                    <w:rStyle w:val="Tekstzastpczy"/>
                    <w:color w:val="808080" w:themeColor="background1" w:themeShade="80"/>
                    <w:lang w:val="pl-PL"/>
                  </w:rPr>
                  <w:t>opisać</w:t>
                </w:r>
                <w:r w:rsidR="00D47042">
                  <w:rPr>
                    <w:rStyle w:val="Tekstzastpczy"/>
                    <w:color w:val="808080" w:themeColor="background1" w:themeShade="80"/>
                    <w:lang w:val="pl-PL"/>
                  </w:rPr>
                  <w:t xml:space="preserve">, </w:t>
                </w:r>
                <w:r>
                  <w:rPr>
                    <w:rStyle w:val="Tekstzastpczy"/>
                    <w:color w:val="808080" w:themeColor="background1" w:themeShade="80"/>
                    <w:lang w:val="pl-PL"/>
                  </w:rPr>
                  <w:t>w jaki sposób oznacz</w:t>
                </w:r>
                <w:r w:rsidR="00D47042">
                  <w:rPr>
                    <w:rStyle w:val="Tekstzastpczy"/>
                    <w:color w:val="808080" w:themeColor="background1" w:themeShade="80"/>
                    <w:lang w:val="pl-PL"/>
                  </w:rPr>
                  <w:t>o</w:t>
                </w:r>
                <w:r>
                  <w:rPr>
                    <w:rStyle w:val="Tekstzastpczy"/>
                    <w:color w:val="808080" w:themeColor="background1" w:themeShade="80"/>
                    <w:lang w:val="pl-PL"/>
                  </w:rPr>
                  <w:t>no braki danych</w:t>
                </w:r>
                <w:r w:rsidR="00D47042">
                  <w:rPr>
                    <w:rStyle w:val="Tekstzastpczy"/>
                    <w:color w:val="808080" w:themeColor="background1" w:themeShade="80"/>
                    <w:lang w:val="pl-PL"/>
                  </w:rPr>
                  <w:t>, a także skąd one wynikały</w:t>
                </w:r>
                <w:r>
                  <w:rPr>
                    <w:rStyle w:val="Tekstzastpczy"/>
                    <w:color w:val="808080" w:themeColor="background1" w:themeShade="80"/>
                    <w:lang w:val="pl-PL"/>
                  </w:rPr>
                  <w:t>.</w:t>
                </w:r>
                <w:r w:rsidR="00D47042">
                  <w:rPr>
                    <w:rStyle w:val="Tekstzastpczy"/>
                    <w:color w:val="808080" w:themeColor="background1" w:themeShade="80"/>
                    <w:lang w:val="pl-PL"/>
                  </w:rPr>
                  <w:t xml:space="preserve"> </w:t>
                </w:r>
                <w:r>
                  <w:rPr>
                    <w:rStyle w:val="Tekstzastpczy"/>
                    <w:color w:val="808080" w:themeColor="background1" w:themeShade="80"/>
                    <w:lang w:val="pl-PL"/>
                  </w:rPr>
                  <w:t xml:space="preserve"> </w:t>
                </w:r>
                <w:r w:rsidR="00567811">
                  <w:rPr>
                    <w:rStyle w:val="Tekstzastpczy"/>
                    <w:color w:val="808080" w:themeColor="background1" w:themeShade="80"/>
                    <w:lang w:val="pl-PL"/>
                  </w:rPr>
                  <w:t>Wszystkie kolumny, które nie będą poddawane analizom nie powinny znajdować się w pliku.</w:t>
                </w:r>
              </w:p>
            </w:tc>
          </w:sdtContent>
        </w:sdt>
      </w:tr>
      <w:tr w:rsidR="005E1A64" w:rsidRPr="004D2602" w14:paraId="3C0A55F7" w14:textId="77777777" w:rsidTr="00863EB1">
        <w:trPr>
          <w:trHeight w:val="1701"/>
        </w:trPr>
        <w:tc>
          <w:tcPr>
            <w:tcW w:w="2155" w:type="dxa"/>
          </w:tcPr>
          <w:p w14:paraId="1A0E05EF" w14:textId="77777777" w:rsidR="005E1A64" w:rsidRPr="004D2602" w:rsidRDefault="00505813" w:rsidP="005E1A64">
            <w:pPr>
              <w:rPr>
                <w:rFonts w:eastAsia="Times New Roman" w:cstheme="minorHAnsi"/>
                <w:lang w:val="pl-PL"/>
              </w:rPr>
            </w:pPr>
            <w:r w:rsidRPr="004D2602">
              <w:rPr>
                <w:rFonts w:eastAsia="Times New Roman" w:cstheme="minorHAnsi"/>
                <w:lang w:val="pl-PL"/>
              </w:rPr>
              <w:t>Potrzeby</w:t>
            </w:r>
          </w:p>
          <w:p w14:paraId="270666AF" w14:textId="77777777" w:rsidR="005E1A64" w:rsidRPr="004D2602" w:rsidRDefault="005E1A64" w:rsidP="005E1A64">
            <w:pPr>
              <w:rPr>
                <w:rFonts w:eastAsia="Times New Roman" w:cstheme="minorHAnsi"/>
                <w:lang w:val="pl-PL"/>
              </w:rPr>
            </w:pPr>
          </w:p>
        </w:tc>
        <w:tc>
          <w:tcPr>
            <w:tcW w:w="7195" w:type="dxa"/>
          </w:tcPr>
          <w:p w14:paraId="3B9E1EA4" w14:textId="77777777" w:rsidR="005E1A64" w:rsidRPr="004D2602" w:rsidRDefault="00567811" w:rsidP="00F278BC">
            <w:pPr>
              <w:jc w:val="both"/>
              <w:rPr>
                <w:rFonts w:eastAsia="Times New Roman" w:cstheme="minorHAnsi"/>
                <w:lang w:val="pl-PL"/>
              </w:rPr>
            </w:pPr>
            <w:sdt>
              <w:sdtPr>
                <w:rPr>
                  <w:rFonts w:eastAsia="Times New Roman" w:cstheme="minorHAnsi"/>
                  <w:lang w:val="pl-PL"/>
                </w:rPr>
                <w:id w:val="1587428713"/>
                <w:placeholder>
                  <w:docPart w:val="182838C9E8F34B2492284CE0C535FF99"/>
                </w:placeholder>
                <w:showingPlcHdr/>
                <w:text w:multiLine="1"/>
              </w:sdtPr>
              <w:sdtEndPr/>
              <w:sdtContent>
                <w:r w:rsidR="00F90F22" w:rsidRPr="004D2602">
                  <w:rPr>
                    <w:rStyle w:val="Tekstzastpczy"/>
                    <w:color w:val="808080" w:themeColor="background1" w:themeShade="80"/>
                    <w:lang w:val="pl-PL"/>
                  </w:rPr>
                  <w:t>Proszę określić formę wsparcia, jakiego Pan</w:t>
                </w:r>
                <w:r w:rsidR="00300DAF" w:rsidRPr="004D2602">
                  <w:rPr>
                    <w:rStyle w:val="Tekstzastpczy"/>
                    <w:color w:val="808080" w:themeColor="background1" w:themeShade="80"/>
                    <w:lang w:val="pl-PL"/>
                  </w:rPr>
                  <w:t>i</w:t>
                </w:r>
                <w:r w:rsidR="00F90F22" w:rsidRPr="004D2602">
                  <w:rPr>
                    <w:rStyle w:val="Tekstzastpczy"/>
                    <w:color w:val="808080" w:themeColor="background1" w:themeShade="80"/>
                    <w:lang w:val="pl-PL"/>
                  </w:rPr>
                  <w:t>/Pan oczekuje w zakresie statystycznej analizy danych.</w:t>
                </w:r>
              </w:sdtContent>
            </w:sdt>
            <w:r w:rsidR="006F1F05">
              <w:rPr>
                <w:rFonts w:eastAsia="Times New Roman" w:cstheme="minorHAnsi"/>
                <w:color w:val="808080" w:themeColor="background1" w:themeShade="80"/>
                <w:lang w:val="pl-PL"/>
              </w:rPr>
              <w:t xml:space="preserve"> Tutaj powinien znaleźć się opis wszystkiego czego Państwo od nas oczekują</w:t>
            </w:r>
            <w:r w:rsidR="00D47042">
              <w:rPr>
                <w:rFonts w:eastAsia="Times New Roman" w:cstheme="minorHAnsi"/>
                <w:color w:val="808080" w:themeColor="background1" w:themeShade="80"/>
                <w:lang w:val="pl-PL"/>
              </w:rPr>
              <w:t>, ze wskazaniem sugerowanego głównego kierunku analizy (kierunkiem takim jest np. „porównanie zmiennej w</w:t>
            </w:r>
            <w:r w:rsidR="00F278BC">
              <w:rPr>
                <w:rFonts w:eastAsia="Times New Roman" w:cstheme="minorHAnsi"/>
                <w:color w:val="808080" w:themeColor="background1" w:themeShade="80"/>
                <w:lang w:val="pl-PL"/>
              </w:rPr>
              <w:t> </w:t>
            </w:r>
            <w:r w:rsidR="00D47042">
              <w:rPr>
                <w:rFonts w:eastAsia="Times New Roman" w:cstheme="minorHAnsi"/>
                <w:color w:val="808080" w:themeColor="background1" w:themeShade="80"/>
                <w:lang w:val="pl-PL"/>
              </w:rPr>
              <w:t>grupach”, „klasyfikacja”, „modele regresji” itp</w:t>
            </w:r>
            <w:r w:rsidR="006F1F05">
              <w:rPr>
                <w:rFonts w:eastAsia="Times New Roman" w:cstheme="minorHAnsi"/>
                <w:color w:val="808080" w:themeColor="background1" w:themeShade="80"/>
                <w:lang w:val="pl-PL"/>
              </w:rPr>
              <w:t>.</w:t>
            </w:r>
            <w:r w:rsidR="00D47042">
              <w:rPr>
                <w:rFonts w:eastAsia="Times New Roman" w:cstheme="minorHAnsi"/>
                <w:color w:val="808080" w:themeColor="background1" w:themeShade="80"/>
                <w:lang w:val="pl-PL"/>
              </w:rPr>
              <w:t>). Jeśli znają Państwo z literatury metody wcześniej stosowane w analizowanym zagadnieniu, również prosimy o ich zamieszczenie.</w:t>
            </w:r>
          </w:p>
        </w:tc>
      </w:tr>
      <w:tr w:rsidR="00417453" w:rsidRPr="004D2602" w14:paraId="48E01BA9" w14:textId="77777777" w:rsidTr="00863EB1">
        <w:trPr>
          <w:trHeight w:val="1701"/>
        </w:trPr>
        <w:tc>
          <w:tcPr>
            <w:tcW w:w="2155" w:type="dxa"/>
          </w:tcPr>
          <w:p w14:paraId="7390BD25" w14:textId="77777777" w:rsidR="00417453" w:rsidRPr="004D2602" w:rsidRDefault="00417453" w:rsidP="005E1A64">
            <w:pPr>
              <w:rPr>
                <w:rFonts w:eastAsia="Times New Roman" w:cstheme="minorHAnsi"/>
                <w:lang w:val="pl-PL"/>
              </w:rPr>
            </w:pPr>
            <w:r w:rsidRPr="004D2602">
              <w:rPr>
                <w:rFonts w:eastAsia="Times New Roman" w:cstheme="minorHAnsi"/>
                <w:lang w:val="pl-PL"/>
              </w:rPr>
              <w:lastRenderedPageBreak/>
              <w:t>Literatura</w:t>
            </w:r>
          </w:p>
        </w:tc>
        <w:sdt>
          <w:sdtPr>
            <w:rPr>
              <w:rFonts w:eastAsia="Times New Roman" w:cstheme="minorHAnsi"/>
              <w:lang w:val="pl-PL"/>
            </w:rPr>
            <w:id w:val="590434604"/>
            <w:placeholder>
              <w:docPart w:val="D4CA22B97FB244FCBF76535D302D3574"/>
            </w:placeholder>
            <w:showingPlcHdr/>
            <w:text w:multiLine="1"/>
          </w:sdtPr>
          <w:sdtEndPr/>
          <w:sdtContent>
            <w:tc>
              <w:tcPr>
                <w:tcW w:w="7195" w:type="dxa"/>
              </w:tcPr>
              <w:p w14:paraId="12B51B2C" w14:textId="77777777" w:rsidR="00417453" w:rsidRPr="004D2602" w:rsidRDefault="00417453" w:rsidP="005E1A64">
                <w:pPr>
                  <w:rPr>
                    <w:rFonts w:eastAsia="Times New Roman" w:cstheme="minorHAnsi"/>
                    <w:lang w:val="pl-PL"/>
                  </w:rPr>
                </w:pPr>
                <w:r w:rsidRPr="004D2602">
                  <w:rPr>
                    <w:rStyle w:val="Tekstzastpczy"/>
                    <w:color w:val="808080" w:themeColor="background1" w:themeShade="80"/>
                    <w:lang w:val="pl-PL"/>
                  </w:rPr>
                  <w:t>Proszę podać kilka przykładów literatury dotyczących podobnych badań.</w:t>
                </w:r>
              </w:p>
            </w:tc>
          </w:sdtContent>
        </w:sdt>
      </w:tr>
      <w:tr w:rsidR="005E1A64" w:rsidRPr="004D2602" w14:paraId="6340F326" w14:textId="77777777" w:rsidTr="00863EB1">
        <w:trPr>
          <w:trHeight w:val="1701"/>
        </w:trPr>
        <w:tc>
          <w:tcPr>
            <w:tcW w:w="2155" w:type="dxa"/>
          </w:tcPr>
          <w:p w14:paraId="5891F078" w14:textId="77777777" w:rsidR="005E1A64" w:rsidRPr="004D2602" w:rsidRDefault="00D47042" w:rsidP="005E1A64">
            <w:pPr>
              <w:rPr>
                <w:rFonts w:eastAsia="Times New Roman" w:cstheme="minorHAnsi"/>
                <w:lang w:val="pl-PL"/>
              </w:rPr>
            </w:pPr>
            <w:proofErr w:type="spellStart"/>
            <w:r>
              <w:rPr>
                <w:rFonts w:eastAsia="Times New Roman" w:cstheme="minorHAnsi"/>
              </w:rPr>
              <w:t>P</w:t>
            </w:r>
            <w:r w:rsidR="00300DAF" w:rsidRPr="004D2602">
              <w:rPr>
                <w:rFonts w:eastAsia="Times New Roman" w:cstheme="minorHAnsi"/>
              </w:rPr>
              <w:t>lany</w:t>
            </w:r>
            <w:proofErr w:type="spellEnd"/>
          </w:p>
        </w:tc>
        <w:sdt>
          <w:sdtPr>
            <w:rPr>
              <w:rStyle w:val="Tekstzastpczy"/>
              <w:color w:val="808080" w:themeColor="background1" w:themeShade="80"/>
              <w:lang w:val="pl-PL"/>
            </w:rPr>
            <w:id w:val="1389679540"/>
            <w:placeholder>
              <w:docPart w:val="894027B3562E4DAA88D1A7FF1767A428"/>
            </w:placeholder>
            <w:text w:multiLine="1"/>
          </w:sdtPr>
          <w:sdtEndPr>
            <w:rPr>
              <w:rStyle w:val="Tekstzastpczy"/>
            </w:rPr>
          </w:sdtEndPr>
          <w:sdtContent>
            <w:tc>
              <w:tcPr>
                <w:tcW w:w="7195" w:type="dxa"/>
              </w:tcPr>
              <w:p w14:paraId="71C30FC5" w14:textId="77777777" w:rsidR="005E1A64" w:rsidRPr="004D2602" w:rsidRDefault="00103AD9" w:rsidP="005E1A64">
                <w:pPr>
                  <w:rPr>
                    <w:rFonts w:eastAsia="Times New Roman" w:cstheme="minorHAnsi"/>
                    <w:lang w:val="pl-PL"/>
                  </w:rPr>
                </w:pPr>
                <w:r w:rsidRPr="00103AD9">
                  <w:rPr>
                    <w:rStyle w:val="Tekstzastpczy"/>
                    <w:color w:val="808080" w:themeColor="background1" w:themeShade="80"/>
                    <w:lang w:val="pl-PL"/>
                  </w:rPr>
                  <w:t>Proszę napisać, w jaki sposób planuje Pani/Pan wykorzystać wyniki statystycznej analizy danych</w:t>
                </w:r>
                <w:r>
                  <w:rPr>
                    <w:rStyle w:val="Tekstzastpczy"/>
                    <w:color w:val="808080" w:themeColor="background1" w:themeShade="80"/>
                    <w:lang w:val="pl-PL"/>
                  </w:rPr>
                  <w:t xml:space="preserve"> (analiza na potrzeby artykułu/monografii/doktoratu/itp.)</w:t>
                </w:r>
              </w:p>
            </w:tc>
          </w:sdtContent>
        </w:sdt>
      </w:tr>
      <w:tr w:rsidR="00505813" w:rsidRPr="004D2602" w14:paraId="57CF803D" w14:textId="77777777" w:rsidTr="00863EB1">
        <w:trPr>
          <w:trHeight w:val="1701"/>
        </w:trPr>
        <w:tc>
          <w:tcPr>
            <w:tcW w:w="2155" w:type="dxa"/>
          </w:tcPr>
          <w:p w14:paraId="4DBCD8F0" w14:textId="77777777" w:rsidR="00505813" w:rsidRPr="004D2602" w:rsidRDefault="00505813" w:rsidP="005E1A64">
            <w:pPr>
              <w:rPr>
                <w:rFonts w:eastAsia="Times New Roman" w:cstheme="minorHAnsi"/>
                <w:lang w:val="pl-PL"/>
              </w:rPr>
            </w:pPr>
            <w:r w:rsidRPr="004D2602">
              <w:rPr>
                <w:rFonts w:eastAsia="Times New Roman" w:cstheme="minorHAnsi"/>
                <w:lang w:val="pl-PL"/>
              </w:rPr>
              <w:t>Termin</w:t>
            </w:r>
          </w:p>
        </w:tc>
        <w:sdt>
          <w:sdtPr>
            <w:rPr>
              <w:rFonts w:eastAsia="Times New Roman" w:cstheme="minorHAnsi"/>
              <w:lang w:val="pl-PL"/>
            </w:rPr>
            <w:id w:val="256898210"/>
            <w:placeholder>
              <w:docPart w:val="E365CD48E71043CBA52930478D679E77"/>
            </w:placeholder>
            <w:showingPlcHdr/>
            <w:text/>
          </w:sdtPr>
          <w:sdtEndPr/>
          <w:sdtContent>
            <w:tc>
              <w:tcPr>
                <w:tcW w:w="7195" w:type="dxa"/>
              </w:tcPr>
              <w:p w14:paraId="60DB4AC0" w14:textId="77777777" w:rsidR="00505813" w:rsidRPr="004D2602" w:rsidRDefault="00863280" w:rsidP="005E1A64">
                <w:pPr>
                  <w:rPr>
                    <w:rFonts w:eastAsia="Times New Roman" w:cstheme="minorHAnsi"/>
                    <w:lang w:val="pl-PL"/>
                  </w:rPr>
                </w:pPr>
                <w:r w:rsidRPr="004D2602">
                  <w:rPr>
                    <w:rFonts w:eastAsia="Times New Roman" w:cstheme="minorHAnsi"/>
                    <w:color w:val="808080" w:themeColor="background1" w:themeShade="80"/>
                    <w:lang w:val="pl-PL"/>
                  </w:rPr>
                  <w:t>Proszę wpisać, czy prowadzone badania są ograniczone jakimś terminem (koniec grantu, koniec studiów doktoranckich, oczekiwania wydawnictwa, do którego wysłano lub będzie wysłany artykuł itp.).</w:t>
                </w:r>
              </w:p>
            </w:tc>
          </w:sdtContent>
        </w:sdt>
      </w:tr>
    </w:tbl>
    <w:p w14:paraId="4E7791DB" w14:textId="77777777" w:rsidR="00424D22" w:rsidRDefault="00424D22" w:rsidP="00417453">
      <w:pPr>
        <w:spacing w:after="0" w:line="240" w:lineRule="auto"/>
        <w:rPr>
          <w:rFonts w:cstheme="minorHAnsi"/>
          <w:lang w:val="pl-PL"/>
        </w:rPr>
      </w:pPr>
    </w:p>
    <w:p w14:paraId="5C235566" w14:textId="77777777" w:rsidR="004866B7" w:rsidRDefault="004866B7" w:rsidP="00417453">
      <w:pPr>
        <w:spacing w:after="0" w:line="240" w:lineRule="auto"/>
        <w:rPr>
          <w:rFonts w:cstheme="minorHAnsi"/>
          <w:lang w:val="pl-PL"/>
        </w:rPr>
      </w:pPr>
    </w:p>
    <w:p w14:paraId="529017E6" w14:textId="77777777" w:rsidR="004866B7" w:rsidRDefault="004866B7" w:rsidP="00417453">
      <w:pPr>
        <w:spacing w:after="0" w:line="240" w:lineRule="auto"/>
        <w:rPr>
          <w:rFonts w:cstheme="minorHAnsi"/>
          <w:lang w:val="pl-PL"/>
        </w:rPr>
      </w:pPr>
    </w:p>
    <w:p w14:paraId="7CF1B754" w14:textId="77777777" w:rsidR="004866B7" w:rsidRDefault="004866B7" w:rsidP="00417453">
      <w:pPr>
        <w:spacing w:after="0" w:line="240" w:lineRule="auto"/>
        <w:rPr>
          <w:rFonts w:cstheme="minorHAnsi"/>
          <w:lang w:val="pl-PL"/>
        </w:rPr>
      </w:pPr>
    </w:p>
    <w:p w14:paraId="60131D7B" w14:textId="77777777" w:rsidR="004866B7" w:rsidRPr="004866B7" w:rsidRDefault="004866B7" w:rsidP="00417453">
      <w:pPr>
        <w:spacing w:after="0" w:line="240" w:lineRule="auto"/>
        <w:rPr>
          <w:rFonts w:cstheme="minorHAnsi"/>
          <w:b/>
          <w:sz w:val="28"/>
          <w:szCs w:val="28"/>
          <w:lang w:val="pl-PL"/>
        </w:rPr>
      </w:pPr>
      <w:r w:rsidRPr="004866B7">
        <w:rPr>
          <w:rFonts w:cstheme="minorHAnsi"/>
          <w:b/>
          <w:sz w:val="28"/>
          <w:szCs w:val="28"/>
          <w:lang w:val="pl-PL"/>
        </w:rPr>
        <w:t>Wypełnia pracownik Ośrodka</w:t>
      </w:r>
    </w:p>
    <w:p w14:paraId="585EDD36" w14:textId="77777777" w:rsidR="004866B7" w:rsidRDefault="004866B7" w:rsidP="00417453">
      <w:pPr>
        <w:spacing w:after="0" w:line="240" w:lineRule="auto"/>
        <w:rPr>
          <w:rFonts w:cstheme="minorHAnsi"/>
          <w:lang w:val="pl-PL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964"/>
        <w:gridCol w:w="5386"/>
      </w:tblGrid>
      <w:tr w:rsidR="004866B7" w:rsidRPr="004866B7" w14:paraId="1FAAE2DA" w14:textId="77777777" w:rsidTr="004866B7">
        <w:trPr>
          <w:trHeight w:val="805"/>
        </w:trPr>
        <w:tc>
          <w:tcPr>
            <w:tcW w:w="3964" w:type="dxa"/>
            <w:vAlign w:val="center"/>
          </w:tcPr>
          <w:p w14:paraId="4A593F2D" w14:textId="77777777" w:rsidR="004866B7" w:rsidRPr="004866B7" w:rsidRDefault="004866B7" w:rsidP="004866B7">
            <w:pPr>
              <w:rPr>
                <w:rFonts w:cstheme="minorHAnsi"/>
                <w:lang w:val="pl-PL"/>
              </w:rPr>
            </w:pPr>
            <w:r w:rsidRPr="004866B7">
              <w:rPr>
                <w:rFonts w:cstheme="minorHAnsi"/>
                <w:lang w:val="pl-PL"/>
              </w:rPr>
              <w:t>Data wpłynięcia</w:t>
            </w:r>
            <w:r>
              <w:rPr>
                <w:rFonts w:cstheme="minorHAnsi"/>
                <w:lang w:val="pl-PL"/>
              </w:rPr>
              <w:t xml:space="preserve"> formularza</w:t>
            </w:r>
          </w:p>
        </w:tc>
        <w:tc>
          <w:tcPr>
            <w:tcW w:w="5386" w:type="dxa"/>
          </w:tcPr>
          <w:p w14:paraId="5CD98407" w14:textId="77777777" w:rsidR="004866B7" w:rsidRPr="004866B7" w:rsidRDefault="004866B7" w:rsidP="001246F4">
            <w:pPr>
              <w:rPr>
                <w:rFonts w:cstheme="minorHAnsi"/>
                <w:lang w:val="pl-PL"/>
              </w:rPr>
            </w:pPr>
          </w:p>
        </w:tc>
      </w:tr>
      <w:tr w:rsidR="004866B7" w:rsidRPr="004866B7" w14:paraId="7A957693" w14:textId="77777777" w:rsidTr="004866B7">
        <w:trPr>
          <w:trHeight w:val="805"/>
        </w:trPr>
        <w:tc>
          <w:tcPr>
            <w:tcW w:w="3964" w:type="dxa"/>
            <w:vAlign w:val="center"/>
          </w:tcPr>
          <w:p w14:paraId="79CD84A8" w14:textId="77777777" w:rsidR="004866B7" w:rsidRPr="004866B7" w:rsidRDefault="00D15C56" w:rsidP="004866B7">
            <w:pPr>
              <w:rPr>
                <w:rFonts w:cstheme="minorHAnsi"/>
                <w:lang w:val="pl-PL"/>
              </w:rPr>
            </w:pPr>
            <w:r w:rsidRPr="004866B7">
              <w:rPr>
                <w:rFonts w:cstheme="minorHAnsi"/>
                <w:lang w:val="pl-PL"/>
              </w:rPr>
              <w:t>Pracownik wykonujący analizę</w:t>
            </w:r>
          </w:p>
        </w:tc>
        <w:tc>
          <w:tcPr>
            <w:tcW w:w="5386" w:type="dxa"/>
          </w:tcPr>
          <w:p w14:paraId="5C671B76" w14:textId="77777777" w:rsidR="004866B7" w:rsidRPr="004866B7" w:rsidRDefault="004866B7" w:rsidP="001246F4">
            <w:pPr>
              <w:rPr>
                <w:rFonts w:cstheme="minorHAnsi"/>
                <w:lang w:val="pl-PL"/>
              </w:rPr>
            </w:pPr>
          </w:p>
        </w:tc>
      </w:tr>
      <w:tr w:rsidR="004866B7" w:rsidRPr="004866B7" w14:paraId="7CA32D6A" w14:textId="77777777" w:rsidTr="004866B7">
        <w:trPr>
          <w:trHeight w:val="805"/>
        </w:trPr>
        <w:tc>
          <w:tcPr>
            <w:tcW w:w="3964" w:type="dxa"/>
            <w:vAlign w:val="center"/>
          </w:tcPr>
          <w:p w14:paraId="52F2D725" w14:textId="77777777" w:rsidR="004866B7" w:rsidRPr="004866B7" w:rsidRDefault="00D15C56" w:rsidP="004866B7">
            <w:pPr>
              <w:rPr>
                <w:rFonts w:cstheme="minorHAnsi"/>
                <w:lang w:val="pl-PL"/>
              </w:rPr>
            </w:pPr>
            <w:r w:rsidRPr="004866B7">
              <w:rPr>
                <w:rFonts w:cstheme="minorHAnsi"/>
                <w:lang w:val="pl-PL"/>
              </w:rPr>
              <w:t>Data zakończenia analizy</w:t>
            </w:r>
            <w:bookmarkStart w:id="0" w:name="_GoBack"/>
            <w:bookmarkEnd w:id="0"/>
          </w:p>
        </w:tc>
        <w:tc>
          <w:tcPr>
            <w:tcW w:w="5386" w:type="dxa"/>
          </w:tcPr>
          <w:p w14:paraId="49347617" w14:textId="77777777" w:rsidR="004866B7" w:rsidRPr="004866B7" w:rsidRDefault="004866B7" w:rsidP="001246F4">
            <w:pPr>
              <w:rPr>
                <w:rFonts w:cstheme="minorHAnsi"/>
                <w:lang w:val="pl-PL"/>
              </w:rPr>
            </w:pPr>
          </w:p>
        </w:tc>
      </w:tr>
    </w:tbl>
    <w:p w14:paraId="1B122C47" w14:textId="77777777" w:rsidR="004866B7" w:rsidRDefault="004866B7" w:rsidP="00417453">
      <w:pPr>
        <w:spacing w:after="0" w:line="240" w:lineRule="auto"/>
        <w:rPr>
          <w:rFonts w:cstheme="minorHAnsi"/>
          <w:lang w:val="pl-PL"/>
        </w:rPr>
      </w:pPr>
    </w:p>
    <w:p w14:paraId="23396182" w14:textId="77777777" w:rsidR="004866B7" w:rsidRPr="00424D22" w:rsidRDefault="004866B7" w:rsidP="00417453">
      <w:pPr>
        <w:spacing w:after="0" w:line="240" w:lineRule="auto"/>
        <w:rPr>
          <w:rFonts w:cstheme="minorHAnsi"/>
          <w:lang w:val="pl-PL"/>
        </w:rPr>
      </w:pPr>
    </w:p>
    <w:sectPr w:rsidR="004866B7" w:rsidRPr="00424D22" w:rsidSect="009344F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ocumentProtection w:edit="forms" w:enforcement="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Q3MzK0NDKyMDQ0szBT0lEKTi0uzszPAykwqgUA9BQM6iwAAAA="/>
  </w:docVars>
  <w:rsids>
    <w:rsidRoot w:val="00424D22"/>
    <w:rsid w:val="00003AF4"/>
    <w:rsid w:val="00103AD9"/>
    <w:rsid w:val="00167804"/>
    <w:rsid w:val="002102B4"/>
    <w:rsid w:val="00245E41"/>
    <w:rsid w:val="00262894"/>
    <w:rsid w:val="002B7911"/>
    <w:rsid w:val="00300DAF"/>
    <w:rsid w:val="00336F01"/>
    <w:rsid w:val="00345CC9"/>
    <w:rsid w:val="003A5B0A"/>
    <w:rsid w:val="00417453"/>
    <w:rsid w:val="00424D22"/>
    <w:rsid w:val="00433B16"/>
    <w:rsid w:val="004866B7"/>
    <w:rsid w:val="004C6A11"/>
    <w:rsid w:val="004D2602"/>
    <w:rsid w:val="00505813"/>
    <w:rsid w:val="005279E2"/>
    <w:rsid w:val="00567811"/>
    <w:rsid w:val="005E1A64"/>
    <w:rsid w:val="0064447C"/>
    <w:rsid w:val="006F1F05"/>
    <w:rsid w:val="00755C70"/>
    <w:rsid w:val="00790A2C"/>
    <w:rsid w:val="007D3EBC"/>
    <w:rsid w:val="00810558"/>
    <w:rsid w:val="00863280"/>
    <w:rsid w:val="00863EB1"/>
    <w:rsid w:val="00870DA3"/>
    <w:rsid w:val="008C7ECD"/>
    <w:rsid w:val="00907642"/>
    <w:rsid w:val="00914DB0"/>
    <w:rsid w:val="009344FA"/>
    <w:rsid w:val="009843ED"/>
    <w:rsid w:val="009E45B0"/>
    <w:rsid w:val="00A155B8"/>
    <w:rsid w:val="00A84BA6"/>
    <w:rsid w:val="00B23500"/>
    <w:rsid w:val="00B62913"/>
    <w:rsid w:val="00B83247"/>
    <w:rsid w:val="00C86925"/>
    <w:rsid w:val="00D06AA3"/>
    <w:rsid w:val="00D15C56"/>
    <w:rsid w:val="00D47042"/>
    <w:rsid w:val="00E359E1"/>
    <w:rsid w:val="00E86B68"/>
    <w:rsid w:val="00F278BC"/>
    <w:rsid w:val="00F36DB9"/>
    <w:rsid w:val="00F90F22"/>
    <w:rsid w:val="00F956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D39E7AC"/>
  <w15:docId w15:val="{EC520421-3DA2-48A5-A07B-38585466FD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345CC9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Tekstzastpczy">
    <w:name w:val="Placeholder Text"/>
    <w:basedOn w:val="Domylnaczcionkaakapitu"/>
    <w:uiPriority w:val="99"/>
    <w:semiHidden/>
    <w:rsid w:val="00424D22"/>
    <w:rPr>
      <w:color w:val="808080"/>
    </w:rPr>
  </w:style>
  <w:style w:type="table" w:styleId="Tabela-Siatka">
    <w:name w:val="Table Grid"/>
    <w:basedOn w:val="Standardowy"/>
    <w:uiPriority w:val="39"/>
    <w:rsid w:val="009843E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dymka">
    <w:name w:val="Balloon Text"/>
    <w:basedOn w:val="Normalny"/>
    <w:link w:val="TekstdymkaZnak"/>
    <w:uiPriority w:val="99"/>
    <w:semiHidden/>
    <w:unhideWhenUsed/>
    <w:rsid w:val="0081055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810558"/>
    <w:rPr>
      <w:rFonts w:ascii="Tahoma" w:hAnsi="Tahoma" w:cs="Tahoma"/>
      <w:sz w:val="16"/>
      <w:szCs w:val="16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4C6A11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4C6A11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4C6A11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4C6A11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4C6A1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97963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204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218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E0A33145FB4D433B8103AB6AFA455C00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C0BF57FC-1B4E-4E86-B55F-530432EED51B}"/>
      </w:docPartPr>
      <w:docPartBody>
        <w:p w:rsidR="0080669F" w:rsidRDefault="004708A7" w:rsidP="004708A7">
          <w:pPr>
            <w:pStyle w:val="E0A33145FB4D433B8103AB6AFA455C0025"/>
          </w:pPr>
          <w:r w:rsidRPr="002102B4">
            <w:rPr>
              <w:rStyle w:val="Tekstzastpczy"/>
              <w:color w:val="808080" w:themeColor="background1" w:themeShade="80"/>
              <w:lang w:val="pl-PL"/>
            </w:rPr>
            <w:t>Proszę wpisać imię i nazwisko.</w:t>
          </w:r>
        </w:p>
      </w:docPartBody>
    </w:docPart>
    <w:docPart>
      <w:docPartPr>
        <w:name w:val="CC4257D65B4849EB9D14737972C65F9D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C617B027-A63B-404A-8EC0-49EC9470AF77}"/>
      </w:docPartPr>
      <w:docPartBody>
        <w:p w:rsidR="0080669F" w:rsidRDefault="004708A7" w:rsidP="004708A7">
          <w:pPr>
            <w:pStyle w:val="CC4257D65B4849EB9D14737972C65F9D24"/>
          </w:pPr>
          <w:r w:rsidRPr="002102B4">
            <w:rPr>
              <w:rStyle w:val="Tekstzastpczy"/>
              <w:color w:val="808080" w:themeColor="background1" w:themeShade="80"/>
              <w:lang w:val="pl-PL"/>
            </w:rPr>
            <w:t>Proszę podać adres e-mail.</w:t>
          </w:r>
        </w:p>
      </w:docPartBody>
    </w:docPart>
    <w:docPart>
      <w:docPartPr>
        <w:name w:val="8CCA23E96994499490B0F3E6D49053EB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9B06D9B8-63B9-49A2-9374-98A9BF1A7EB6}"/>
      </w:docPartPr>
      <w:docPartBody>
        <w:p w:rsidR="0080669F" w:rsidRDefault="004708A7" w:rsidP="004708A7">
          <w:pPr>
            <w:pStyle w:val="8CCA23E96994499490B0F3E6D49053EB22"/>
          </w:pPr>
          <w:r w:rsidRPr="002102B4">
            <w:rPr>
              <w:rStyle w:val="Tekstzastpczy"/>
              <w:color w:val="808080" w:themeColor="background1" w:themeShade="80"/>
              <w:lang w:val="pl-PL"/>
            </w:rPr>
            <w:t>Proszę wpisać nazwę lub wybrać z listy.</w:t>
          </w:r>
        </w:p>
      </w:docPartBody>
    </w:docPart>
    <w:docPart>
      <w:docPartPr>
        <w:name w:val="F1028FC2B5154293A0CEEFE5A92E0759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036534E9-8935-4813-B1B6-B698CD5CAF1E}"/>
      </w:docPartPr>
      <w:docPartBody>
        <w:p w:rsidR="0080669F" w:rsidRDefault="004708A7" w:rsidP="004708A7">
          <w:pPr>
            <w:pStyle w:val="F1028FC2B5154293A0CEEFE5A92E075920"/>
          </w:pPr>
          <w:r w:rsidRPr="002102B4">
            <w:rPr>
              <w:rStyle w:val="Tekstzastpczy"/>
              <w:color w:val="808080" w:themeColor="background1" w:themeShade="80"/>
              <w:lang w:val="pl-PL"/>
            </w:rPr>
            <w:t xml:space="preserve">Proszę opisać w kilku zdaniach dane do analizy. W szczególności należy podać rozmiar danych i format pliku, w którym są przechowywane. </w:t>
          </w:r>
        </w:p>
      </w:docPartBody>
    </w:docPart>
    <w:docPart>
      <w:docPartPr>
        <w:name w:val="182838C9E8F34B2492284CE0C535FF99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E0C40B9E-491D-483A-B30C-D5405FC1C47F}"/>
      </w:docPartPr>
      <w:docPartBody>
        <w:p w:rsidR="0080669F" w:rsidRDefault="004708A7" w:rsidP="004708A7">
          <w:pPr>
            <w:pStyle w:val="182838C9E8F34B2492284CE0C535FF9918"/>
          </w:pPr>
          <w:r w:rsidRPr="002102B4">
            <w:rPr>
              <w:rStyle w:val="Tekstzastpczy"/>
              <w:color w:val="808080" w:themeColor="background1" w:themeShade="80"/>
              <w:lang w:val="pl-PL"/>
            </w:rPr>
            <w:t>Proszę określić formę wsparcia, jakiego Pani/Pan oczekuje w zakresie statystycznej analizy danych.</w:t>
          </w:r>
        </w:p>
      </w:docPartBody>
    </w:docPart>
    <w:docPart>
      <w:docPartPr>
        <w:name w:val="894027B3562E4DAA88D1A7FF1767A428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022152A1-5DFC-4565-972F-03D6AE49D43D}"/>
      </w:docPartPr>
      <w:docPartBody>
        <w:p w:rsidR="0080669F" w:rsidRDefault="004708A7" w:rsidP="004708A7">
          <w:pPr>
            <w:pStyle w:val="894027B3562E4DAA88D1A7FF1767A42817"/>
          </w:pPr>
          <w:r w:rsidRPr="002102B4">
            <w:rPr>
              <w:rStyle w:val="Tekstzastpczy"/>
              <w:color w:val="808080" w:themeColor="background1" w:themeShade="80"/>
              <w:lang w:val="pl-PL"/>
            </w:rPr>
            <w:t xml:space="preserve">Proszę napisać, w jaki sposób planuje Pani/Pan wykorzystać wyniki statystycznej analizy danych. </w:t>
          </w:r>
        </w:p>
      </w:docPartBody>
    </w:docPart>
    <w:docPart>
      <w:docPartPr>
        <w:name w:val="D4CA22B97FB244FCBF76535D302D3574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71D6C3CD-5196-4D3A-93B5-5267B526F738}"/>
      </w:docPartPr>
      <w:docPartBody>
        <w:p w:rsidR="00250B91" w:rsidRDefault="004708A7" w:rsidP="004708A7">
          <w:pPr>
            <w:pStyle w:val="D4CA22B97FB244FCBF76535D302D357414"/>
          </w:pPr>
          <w:r w:rsidRPr="002102B4">
            <w:rPr>
              <w:rStyle w:val="Tekstzastpczy"/>
              <w:color w:val="808080" w:themeColor="background1" w:themeShade="80"/>
              <w:lang w:val="pl-PL"/>
            </w:rPr>
            <w:t>Proszę podać kilka przykładów literatury dotyczących podobnych badań.</w:t>
          </w:r>
        </w:p>
      </w:docPartBody>
    </w:docPart>
    <w:docPart>
      <w:docPartPr>
        <w:name w:val="94DF97C620C54786AE64A55663FADCBC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627DF26F-AF6C-465A-A6D5-AA5F26AFCDCC}"/>
      </w:docPartPr>
      <w:docPartBody>
        <w:p w:rsidR="009C5B5E" w:rsidRDefault="004708A7" w:rsidP="004708A7">
          <w:pPr>
            <w:pStyle w:val="94DF97C620C54786AE64A55663FADCBC9"/>
          </w:pPr>
          <w:r w:rsidRPr="002102B4">
            <w:rPr>
              <w:rFonts w:eastAsia="Times New Roman" w:cstheme="minorHAnsi"/>
              <w:color w:val="808080" w:themeColor="background1" w:themeShade="80"/>
              <w:lang w:val="pl-PL"/>
            </w:rPr>
            <w:t>Proszę podać preferowaną formę spotkania (stacjonarnie lub na MS Teams) oraz preferowane terminy (np. poniedziałki po 10:00, wtorki 10:00-12:00).</w:t>
          </w:r>
        </w:p>
      </w:docPartBody>
    </w:docPart>
    <w:docPart>
      <w:docPartPr>
        <w:name w:val="AE58FBD531854974AA671A86C981366D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4A256D20-C5F2-4FE7-A58D-B2FDA1012A89}"/>
      </w:docPartPr>
      <w:docPartBody>
        <w:p w:rsidR="009C5B5E" w:rsidRDefault="004708A7" w:rsidP="004708A7">
          <w:pPr>
            <w:pStyle w:val="AE58FBD531854974AA671A86C981366D8"/>
          </w:pPr>
          <w:r w:rsidRPr="002102B4">
            <w:rPr>
              <w:rFonts w:eastAsia="Times New Roman" w:cstheme="minorHAnsi"/>
              <w:color w:val="808080" w:themeColor="background1" w:themeShade="80"/>
              <w:lang w:val="pl-PL"/>
            </w:rPr>
            <w:t>Proszę wpisać temat badania lub tytuł pracy, do której jest wykonywane (może być wstępny).</w:t>
          </w:r>
        </w:p>
      </w:docPartBody>
    </w:docPart>
    <w:docPart>
      <w:docPartPr>
        <w:name w:val="E365CD48E71043CBA52930478D679E77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B5087D69-FD63-4F15-9FB1-F0AFA20E7F38}"/>
      </w:docPartPr>
      <w:docPartBody>
        <w:p w:rsidR="009C5B5E" w:rsidRDefault="004708A7" w:rsidP="004708A7">
          <w:pPr>
            <w:pStyle w:val="E365CD48E71043CBA52930478D679E774"/>
          </w:pPr>
          <w:r w:rsidRPr="002102B4">
            <w:rPr>
              <w:rFonts w:eastAsia="Times New Roman" w:cstheme="minorHAnsi"/>
              <w:color w:val="808080" w:themeColor="background1" w:themeShade="80"/>
              <w:lang w:val="pl-PL"/>
            </w:rPr>
            <w:t>Proszę wpisać, czy prowadzone badania są ograniczone jakimś terminem (koniec grantu, koniec studiów doktoranckich, oczekiwania wydawnictwa, do którego wysłano lub będzie wysłany artykuł itp.).</w:t>
          </w:r>
        </w:p>
      </w:docPartBody>
    </w:docPart>
    <w:docPart>
      <w:docPartPr>
        <w:name w:val="F0DA2D7624EA4078950BEF26D8A2A91A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448341A3-862C-40CC-8186-EC28D74B780E}"/>
      </w:docPartPr>
      <w:docPartBody>
        <w:p w:rsidR="00F929B4" w:rsidRDefault="00E268A0" w:rsidP="00E268A0">
          <w:pPr>
            <w:pStyle w:val="F0DA2D7624EA4078950BEF26D8A2A91A"/>
          </w:pPr>
          <w:r w:rsidRPr="002102B4">
            <w:rPr>
              <w:rStyle w:val="Tekstzastpczy"/>
              <w:color w:val="808080" w:themeColor="background1" w:themeShade="80"/>
            </w:rPr>
            <w:t>Proszę opisać tematykę prowadzonych badań oraz sformułować hipotezy badawcz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13F46"/>
    <w:rsid w:val="00041214"/>
    <w:rsid w:val="000F1525"/>
    <w:rsid w:val="00132715"/>
    <w:rsid w:val="0014156A"/>
    <w:rsid w:val="0019519E"/>
    <w:rsid w:val="001A7D26"/>
    <w:rsid w:val="00250B91"/>
    <w:rsid w:val="002F7830"/>
    <w:rsid w:val="00311130"/>
    <w:rsid w:val="003A5999"/>
    <w:rsid w:val="003B1135"/>
    <w:rsid w:val="004545F8"/>
    <w:rsid w:val="004708A7"/>
    <w:rsid w:val="004815DB"/>
    <w:rsid w:val="005D0EB5"/>
    <w:rsid w:val="00664B79"/>
    <w:rsid w:val="006714D2"/>
    <w:rsid w:val="00676B85"/>
    <w:rsid w:val="00713F46"/>
    <w:rsid w:val="00727125"/>
    <w:rsid w:val="007E6C41"/>
    <w:rsid w:val="0080669F"/>
    <w:rsid w:val="009C5B5E"/>
    <w:rsid w:val="00AF0171"/>
    <w:rsid w:val="00B412E2"/>
    <w:rsid w:val="00BB3310"/>
    <w:rsid w:val="00CA2893"/>
    <w:rsid w:val="00CD2D8B"/>
    <w:rsid w:val="00DE367E"/>
    <w:rsid w:val="00E268A0"/>
    <w:rsid w:val="00F929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041214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Tekstzastpczy">
    <w:name w:val="Placeholder Text"/>
    <w:basedOn w:val="Domylnaczcionkaakapitu"/>
    <w:uiPriority w:val="99"/>
    <w:semiHidden/>
    <w:rsid w:val="00E268A0"/>
    <w:rPr>
      <w:color w:val="808080"/>
    </w:rPr>
  </w:style>
  <w:style w:type="paragraph" w:customStyle="1" w:styleId="D7E1B817394141989CDE0C12F07A8142">
    <w:name w:val="D7E1B817394141989CDE0C12F07A8142"/>
    <w:rsid w:val="00713F46"/>
    <w:rPr>
      <w:rFonts w:eastAsiaTheme="minorHAnsi"/>
    </w:rPr>
  </w:style>
  <w:style w:type="paragraph" w:customStyle="1" w:styleId="D7E1B817394141989CDE0C12F07A81421">
    <w:name w:val="D7E1B817394141989CDE0C12F07A81421"/>
    <w:rsid w:val="006714D2"/>
    <w:rPr>
      <w:rFonts w:eastAsiaTheme="minorHAnsi"/>
    </w:rPr>
  </w:style>
  <w:style w:type="paragraph" w:customStyle="1" w:styleId="1FEA90621B00406881AE770573DC858C">
    <w:name w:val="1FEA90621B00406881AE770573DC858C"/>
    <w:rsid w:val="006714D2"/>
  </w:style>
  <w:style w:type="paragraph" w:customStyle="1" w:styleId="E0A33145FB4D433B8103AB6AFA455C00">
    <w:name w:val="E0A33145FB4D433B8103AB6AFA455C00"/>
    <w:rsid w:val="006714D2"/>
  </w:style>
  <w:style w:type="paragraph" w:customStyle="1" w:styleId="E0A33145FB4D433B8103AB6AFA455C001">
    <w:name w:val="E0A33145FB4D433B8103AB6AFA455C001"/>
    <w:rsid w:val="006714D2"/>
    <w:rPr>
      <w:rFonts w:eastAsiaTheme="minorHAnsi"/>
    </w:rPr>
  </w:style>
  <w:style w:type="paragraph" w:customStyle="1" w:styleId="CC4257D65B4849EB9D14737972C65F9D">
    <w:name w:val="CC4257D65B4849EB9D14737972C65F9D"/>
    <w:rsid w:val="006714D2"/>
    <w:rPr>
      <w:rFonts w:eastAsiaTheme="minorHAnsi"/>
    </w:rPr>
  </w:style>
  <w:style w:type="paragraph" w:customStyle="1" w:styleId="2287CC7149B7404B98655D0D2B3C5D71">
    <w:name w:val="2287CC7149B7404B98655D0D2B3C5D71"/>
    <w:rsid w:val="006714D2"/>
    <w:rPr>
      <w:rFonts w:eastAsiaTheme="minorHAnsi"/>
    </w:rPr>
  </w:style>
  <w:style w:type="paragraph" w:customStyle="1" w:styleId="E0A33145FB4D433B8103AB6AFA455C002">
    <w:name w:val="E0A33145FB4D433B8103AB6AFA455C002"/>
    <w:rsid w:val="006714D2"/>
    <w:rPr>
      <w:rFonts w:eastAsiaTheme="minorHAnsi"/>
    </w:rPr>
  </w:style>
  <w:style w:type="paragraph" w:customStyle="1" w:styleId="CC4257D65B4849EB9D14737972C65F9D1">
    <w:name w:val="CC4257D65B4849EB9D14737972C65F9D1"/>
    <w:rsid w:val="006714D2"/>
    <w:rPr>
      <w:rFonts w:eastAsiaTheme="minorHAnsi"/>
    </w:rPr>
  </w:style>
  <w:style w:type="paragraph" w:customStyle="1" w:styleId="2287CC7149B7404B98655D0D2B3C5D711">
    <w:name w:val="2287CC7149B7404B98655D0D2B3C5D711"/>
    <w:rsid w:val="006714D2"/>
    <w:rPr>
      <w:rFonts w:eastAsiaTheme="minorHAnsi"/>
    </w:rPr>
  </w:style>
  <w:style w:type="paragraph" w:customStyle="1" w:styleId="E0A33145FB4D433B8103AB6AFA455C003">
    <w:name w:val="E0A33145FB4D433B8103AB6AFA455C003"/>
    <w:rsid w:val="006714D2"/>
    <w:rPr>
      <w:rFonts w:eastAsiaTheme="minorHAnsi"/>
    </w:rPr>
  </w:style>
  <w:style w:type="paragraph" w:customStyle="1" w:styleId="CC4257D65B4849EB9D14737972C65F9D2">
    <w:name w:val="CC4257D65B4849EB9D14737972C65F9D2"/>
    <w:rsid w:val="006714D2"/>
    <w:rPr>
      <w:rFonts w:eastAsiaTheme="minorHAnsi"/>
    </w:rPr>
  </w:style>
  <w:style w:type="paragraph" w:customStyle="1" w:styleId="2287CC7149B7404B98655D0D2B3C5D712">
    <w:name w:val="2287CC7149B7404B98655D0D2B3C5D712"/>
    <w:rsid w:val="006714D2"/>
    <w:rPr>
      <w:rFonts w:eastAsiaTheme="minorHAnsi"/>
    </w:rPr>
  </w:style>
  <w:style w:type="paragraph" w:customStyle="1" w:styleId="8CCA23E96994499490B0F3E6D49053EB">
    <w:name w:val="8CCA23E96994499490B0F3E6D49053EB"/>
    <w:rsid w:val="006714D2"/>
  </w:style>
  <w:style w:type="paragraph" w:customStyle="1" w:styleId="E0A33145FB4D433B8103AB6AFA455C004">
    <w:name w:val="E0A33145FB4D433B8103AB6AFA455C004"/>
    <w:rsid w:val="006714D2"/>
    <w:rPr>
      <w:rFonts w:eastAsiaTheme="minorHAnsi"/>
    </w:rPr>
  </w:style>
  <w:style w:type="paragraph" w:customStyle="1" w:styleId="CC4257D65B4849EB9D14737972C65F9D3">
    <w:name w:val="CC4257D65B4849EB9D14737972C65F9D3"/>
    <w:rsid w:val="006714D2"/>
    <w:rPr>
      <w:rFonts w:eastAsiaTheme="minorHAnsi"/>
    </w:rPr>
  </w:style>
  <w:style w:type="paragraph" w:customStyle="1" w:styleId="90516B58061143CDBB1F783AB07056E8">
    <w:name w:val="90516B58061143CDBB1F783AB07056E8"/>
    <w:rsid w:val="006714D2"/>
    <w:rPr>
      <w:rFonts w:eastAsiaTheme="minorHAnsi"/>
    </w:rPr>
  </w:style>
  <w:style w:type="paragraph" w:customStyle="1" w:styleId="8CCA23E96994499490B0F3E6D49053EB1">
    <w:name w:val="8CCA23E96994499490B0F3E6D49053EB1"/>
    <w:rsid w:val="006714D2"/>
    <w:rPr>
      <w:rFonts w:eastAsiaTheme="minorHAnsi"/>
    </w:rPr>
  </w:style>
  <w:style w:type="paragraph" w:customStyle="1" w:styleId="E0A33145FB4D433B8103AB6AFA455C005">
    <w:name w:val="E0A33145FB4D433B8103AB6AFA455C005"/>
    <w:rsid w:val="006714D2"/>
    <w:rPr>
      <w:rFonts w:eastAsiaTheme="minorHAnsi"/>
    </w:rPr>
  </w:style>
  <w:style w:type="paragraph" w:customStyle="1" w:styleId="CC4257D65B4849EB9D14737972C65F9D4">
    <w:name w:val="CC4257D65B4849EB9D14737972C65F9D4"/>
    <w:rsid w:val="006714D2"/>
    <w:rPr>
      <w:rFonts w:eastAsiaTheme="minorHAnsi"/>
    </w:rPr>
  </w:style>
  <w:style w:type="paragraph" w:customStyle="1" w:styleId="8CCA23E96994499490B0F3E6D49053EB2">
    <w:name w:val="8CCA23E96994499490B0F3E6D49053EB2"/>
    <w:rsid w:val="006714D2"/>
    <w:rPr>
      <w:rFonts w:eastAsiaTheme="minorHAnsi"/>
    </w:rPr>
  </w:style>
  <w:style w:type="paragraph" w:customStyle="1" w:styleId="CAAB160B74CA4A5B80433336FF97282A">
    <w:name w:val="CAAB160B74CA4A5B80433336FF97282A"/>
    <w:rsid w:val="006714D2"/>
    <w:rPr>
      <w:rFonts w:eastAsiaTheme="minorHAnsi"/>
    </w:rPr>
  </w:style>
  <w:style w:type="paragraph" w:customStyle="1" w:styleId="F1028FC2B5154293A0CEEFE5A92E0759">
    <w:name w:val="F1028FC2B5154293A0CEEFE5A92E0759"/>
    <w:rsid w:val="006714D2"/>
    <w:rPr>
      <w:rFonts w:eastAsiaTheme="minorHAnsi"/>
    </w:rPr>
  </w:style>
  <w:style w:type="paragraph" w:customStyle="1" w:styleId="E0A33145FB4D433B8103AB6AFA455C006">
    <w:name w:val="E0A33145FB4D433B8103AB6AFA455C006"/>
    <w:rsid w:val="006714D2"/>
    <w:rPr>
      <w:rFonts w:eastAsiaTheme="minorHAnsi"/>
    </w:rPr>
  </w:style>
  <w:style w:type="paragraph" w:customStyle="1" w:styleId="CC4257D65B4849EB9D14737972C65F9D5">
    <w:name w:val="CC4257D65B4849EB9D14737972C65F9D5"/>
    <w:rsid w:val="006714D2"/>
    <w:rPr>
      <w:rFonts w:eastAsiaTheme="minorHAnsi"/>
    </w:rPr>
  </w:style>
  <w:style w:type="paragraph" w:customStyle="1" w:styleId="8CCA23E96994499490B0F3E6D49053EB3">
    <w:name w:val="8CCA23E96994499490B0F3E6D49053EB3"/>
    <w:rsid w:val="006714D2"/>
    <w:rPr>
      <w:rFonts w:eastAsiaTheme="minorHAnsi"/>
    </w:rPr>
  </w:style>
  <w:style w:type="paragraph" w:customStyle="1" w:styleId="CAAB160B74CA4A5B80433336FF97282A1">
    <w:name w:val="CAAB160B74CA4A5B80433336FF97282A1"/>
    <w:rsid w:val="006714D2"/>
    <w:rPr>
      <w:rFonts w:eastAsiaTheme="minorHAnsi"/>
    </w:rPr>
  </w:style>
  <w:style w:type="paragraph" w:customStyle="1" w:styleId="F1028FC2B5154293A0CEEFE5A92E07591">
    <w:name w:val="F1028FC2B5154293A0CEEFE5A92E07591"/>
    <w:rsid w:val="006714D2"/>
    <w:rPr>
      <w:rFonts w:eastAsiaTheme="minorHAnsi"/>
    </w:rPr>
  </w:style>
  <w:style w:type="paragraph" w:customStyle="1" w:styleId="E0A33145FB4D433B8103AB6AFA455C007">
    <w:name w:val="E0A33145FB4D433B8103AB6AFA455C007"/>
    <w:rsid w:val="006714D2"/>
    <w:rPr>
      <w:rFonts w:eastAsiaTheme="minorHAnsi"/>
    </w:rPr>
  </w:style>
  <w:style w:type="paragraph" w:customStyle="1" w:styleId="CC4257D65B4849EB9D14737972C65F9D6">
    <w:name w:val="CC4257D65B4849EB9D14737972C65F9D6"/>
    <w:rsid w:val="006714D2"/>
    <w:rPr>
      <w:rFonts w:eastAsiaTheme="minorHAnsi"/>
    </w:rPr>
  </w:style>
  <w:style w:type="paragraph" w:customStyle="1" w:styleId="8CCA23E96994499490B0F3E6D49053EB4">
    <w:name w:val="8CCA23E96994499490B0F3E6D49053EB4"/>
    <w:rsid w:val="006714D2"/>
    <w:rPr>
      <w:rFonts w:eastAsiaTheme="minorHAnsi"/>
    </w:rPr>
  </w:style>
  <w:style w:type="paragraph" w:customStyle="1" w:styleId="CAAB160B74CA4A5B80433336FF97282A2">
    <w:name w:val="CAAB160B74CA4A5B80433336FF97282A2"/>
    <w:rsid w:val="006714D2"/>
    <w:rPr>
      <w:rFonts w:eastAsiaTheme="minorHAnsi"/>
    </w:rPr>
  </w:style>
  <w:style w:type="paragraph" w:customStyle="1" w:styleId="F1028FC2B5154293A0CEEFE5A92E07592">
    <w:name w:val="F1028FC2B5154293A0CEEFE5A92E07592"/>
    <w:rsid w:val="006714D2"/>
    <w:rPr>
      <w:rFonts w:eastAsiaTheme="minorHAnsi"/>
    </w:rPr>
  </w:style>
  <w:style w:type="paragraph" w:customStyle="1" w:styleId="182838C9E8F34B2492284CE0C535FF99">
    <w:name w:val="182838C9E8F34B2492284CE0C535FF99"/>
    <w:rsid w:val="006714D2"/>
    <w:rPr>
      <w:rFonts w:eastAsiaTheme="minorHAnsi"/>
    </w:rPr>
  </w:style>
  <w:style w:type="paragraph" w:customStyle="1" w:styleId="E0A33145FB4D433B8103AB6AFA455C008">
    <w:name w:val="E0A33145FB4D433B8103AB6AFA455C008"/>
    <w:rsid w:val="006714D2"/>
    <w:rPr>
      <w:rFonts w:eastAsiaTheme="minorHAnsi"/>
    </w:rPr>
  </w:style>
  <w:style w:type="paragraph" w:customStyle="1" w:styleId="CC4257D65B4849EB9D14737972C65F9D7">
    <w:name w:val="CC4257D65B4849EB9D14737972C65F9D7"/>
    <w:rsid w:val="006714D2"/>
    <w:rPr>
      <w:rFonts w:eastAsiaTheme="minorHAnsi"/>
    </w:rPr>
  </w:style>
  <w:style w:type="paragraph" w:customStyle="1" w:styleId="8CCA23E96994499490B0F3E6D49053EB5">
    <w:name w:val="8CCA23E96994499490B0F3E6D49053EB5"/>
    <w:rsid w:val="006714D2"/>
    <w:rPr>
      <w:rFonts w:eastAsiaTheme="minorHAnsi"/>
    </w:rPr>
  </w:style>
  <w:style w:type="paragraph" w:customStyle="1" w:styleId="CAAB160B74CA4A5B80433336FF97282A3">
    <w:name w:val="CAAB160B74CA4A5B80433336FF97282A3"/>
    <w:rsid w:val="006714D2"/>
    <w:rPr>
      <w:rFonts w:eastAsiaTheme="minorHAnsi"/>
    </w:rPr>
  </w:style>
  <w:style w:type="paragraph" w:customStyle="1" w:styleId="F1028FC2B5154293A0CEEFE5A92E07593">
    <w:name w:val="F1028FC2B5154293A0CEEFE5A92E07593"/>
    <w:rsid w:val="006714D2"/>
    <w:rPr>
      <w:rFonts w:eastAsiaTheme="minorHAnsi"/>
    </w:rPr>
  </w:style>
  <w:style w:type="paragraph" w:customStyle="1" w:styleId="182838C9E8F34B2492284CE0C535FF991">
    <w:name w:val="182838C9E8F34B2492284CE0C535FF991"/>
    <w:rsid w:val="006714D2"/>
    <w:rPr>
      <w:rFonts w:eastAsiaTheme="minorHAnsi"/>
    </w:rPr>
  </w:style>
  <w:style w:type="paragraph" w:customStyle="1" w:styleId="894027B3562E4DAA88D1A7FF1767A428">
    <w:name w:val="894027B3562E4DAA88D1A7FF1767A428"/>
    <w:rsid w:val="006714D2"/>
    <w:rPr>
      <w:rFonts w:eastAsiaTheme="minorHAnsi"/>
    </w:rPr>
  </w:style>
  <w:style w:type="paragraph" w:customStyle="1" w:styleId="E0A33145FB4D433B8103AB6AFA455C009">
    <w:name w:val="E0A33145FB4D433B8103AB6AFA455C009"/>
    <w:rsid w:val="006714D2"/>
    <w:rPr>
      <w:rFonts w:eastAsiaTheme="minorHAnsi"/>
    </w:rPr>
  </w:style>
  <w:style w:type="paragraph" w:customStyle="1" w:styleId="CC4257D65B4849EB9D14737972C65F9D8">
    <w:name w:val="CC4257D65B4849EB9D14737972C65F9D8"/>
    <w:rsid w:val="006714D2"/>
    <w:rPr>
      <w:rFonts w:eastAsiaTheme="minorHAnsi"/>
    </w:rPr>
  </w:style>
  <w:style w:type="paragraph" w:customStyle="1" w:styleId="8CCA23E96994499490B0F3E6D49053EB6">
    <w:name w:val="8CCA23E96994499490B0F3E6D49053EB6"/>
    <w:rsid w:val="006714D2"/>
    <w:rPr>
      <w:rFonts w:eastAsiaTheme="minorHAnsi"/>
    </w:rPr>
  </w:style>
  <w:style w:type="paragraph" w:customStyle="1" w:styleId="CAAB160B74CA4A5B80433336FF97282A4">
    <w:name w:val="CAAB160B74CA4A5B80433336FF97282A4"/>
    <w:rsid w:val="006714D2"/>
    <w:rPr>
      <w:rFonts w:eastAsiaTheme="minorHAnsi"/>
    </w:rPr>
  </w:style>
  <w:style w:type="paragraph" w:customStyle="1" w:styleId="F1028FC2B5154293A0CEEFE5A92E07594">
    <w:name w:val="F1028FC2B5154293A0CEEFE5A92E07594"/>
    <w:rsid w:val="006714D2"/>
    <w:rPr>
      <w:rFonts w:eastAsiaTheme="minorHAnsi"/>
    </w:rPr>
  </w:style>
  <w:style w:type="paragraph" w:customStyle="1" w:styleId="182838C9E8F34B2492284CE0C535FF992">
    <w:name w:val="182838C9E8F34B2492284CE0C535FF992"/>
    <w:rsid w:val="006714D2"/>
    <w:rPr>
      <w:rFonts w:eastAsiaTheme="minorHAnsi"/>
    </w:rPr>
  </w:style>
  <w:style w:type="paragraph" w:customStyle="1" w:styleId="894027B3562E4DAA88D1A7FF1767A4281">
    <w:name w:val="894027B3562E4DAA88D1A7FF1767A4281"/>
    <w:rsid w:val="006714D2"/>
    <w:rPr>
      <w:rFonts w:eastAsiaTheme="minorHAnsi"/>
    </w:rPr>
  </w:style>
  <w:style w:type="paragraph" w:customStyle="1" w:styleId="E0A33145FB4D433B8103AB6AFA455C0010">
    <w:name w:val="E0A33145FB4D433B8103AB6AFA455C0010"/>
    <w:rsid w:val="0080669F"/>
    <w:rPr>
      <w:rFonts w:eastAsiaTheme="minorHAnsi"/>
    </w:rPr>
  </w:style>
  <w:style w:type="paragraph" w:customStyle="1" w:styleId="CC4257D65B4849EB9D14737972C65F9D9">
    <w:name w:val="CC4257D65B4849EB9D14737972C65F9D9"/>
    <w:rsid w:val="0080669F"/>
    <w:rPr>
      <w:rFonts w:eastAsiaTheme="minorHAnsi"/>
    </w:rPr>
  </w:style>
  <w:style w:type="paragraph" w:customStyle="1" w:styleId="8CCA23E96994499490B0F3E6D49053EB7">
    <w:name w:val="8CCA23E96994499490B0F3E6D49053EB7"/>
    <w:rsid w:val="0080669F"/>
    <w:rPr>
      <w:rFonts w:eastAsiaTheme="minorHAnsi"/>
    </w:rPr>
  </w:style>
  <w:style w:type="paragraph" w:customStyle="1" w:styleId="CAAB160B74CA4A5B80433336FF97282A5">
    <w:name w:val="CAAB160B74CA4A5B80433336FF97282A5"/>
    <w:rsid w:val="0080669F"/>
    <w:rPr>
      <w:rFonts w:eastAsiaTheme="minorHAnsi"/>
    </w:rPr>
  </w:style>
  <w:style w:type="paragraph" w:customStyle="1" w:styleId="F1028FC2B5154293A0CEEFE5A92E07595">
    <w:name w:val="F1028FC2B5154293A0CEEFE5A92E07595"/>
    <w:rsid w:val="0080669F"/>
    <w:rPr>
      <w:rFonts w:eastAsiaTheme="minorHAnsi"/>
    </w:rPr>
  </w:style>
  <w:style w:type="paragraph" w:customStyle="1" w:styleId="182838C9E8F34B2492284CE0C535FF993">
    <w:name w:val="182838C9E8F34B2492284CE0C535FF993"/>
    <w:rsid w:val="0080669F"/>
    <w:rPr>
      <w:rFonts w:eastAsiaTheme="minorHAnsi"/>
    </w:rPr>
  </w:style>
  <w:style w:type="paragraph" w:customStyle="1" w:styleId="894027B3562E4DAA88D1A7FF1767A4282">
    <w:name w:val="894027B3562E4DAA88D1A7FF1767A4282"/>
    <w:rsid w:val="0080669F"/>
    <w:rPr>
      <w:rFonts w:eastAsiaTheme="minorHAnsi"/>
    </w:rPr>
  </w:style>
  <w:style w:type="paragraph" w:customStyle="1" w:styleId="65A0466AB9EC4F249D7E253F68BFF58C">
    <w:name w:val="65A0466AB9EC4F249D7E253F68BFF58C"/>
    <w:rsid w:val="0080669F"/>
  </w:style>
  <w:style w:type="paragraph" w:customStyle="1" w:styleId="E0A33145FB4D433B8103AB6AFA455C0011">
    <w:name w:val="E0A33145FB4D433B8103AB6AFA455C0011"/>
    <w:rsid w:val="0080669F"/>
    <w:rPr>
      <w:rFonts w:eastAsiaTheme="minorHAnsi"/>
    </w:rPr>
  </w:style>
  <w:style w:type="paragraph" w:customStyle="1" w:styleId="CC4257D65B4849EB9D14737972C65F9D10">
    <w:name w:val="CC4257D65B4849EB9D14737972C65F9D10"/>
    <w:rsid w:val="0080669F"/>
    <w:rPr>
      <w:rFonts w:eastAsiaTheme="minorHAnsi"/>
    </w:rPr>
  </w:style>
  <w:style w:type="paragraph" w:customStyle="1" w:styleId="8CCA23E96994499490B0F3E6D49053EB8">
    <w:name w:val="8CCA23E96994499490B0F3E6D49053EB8"/>
    <w:rsid w:val="0080669F"/>
    <w:rPr>
      <w:rFonts w:eastAsiaTheme="minorHAnsi"/>
    </w:rPr>
  </w:style>
  <w:style w:type="paragraph" w:customStyle="1" w:styleId="CAAB160B74CA4A5B80433336FF97282A6">
    <w:name w:val="CAAB160B74CA4A5B80433336FF97282A6"/>
    <w:rsid w:val="0080669F"/>
    <w:rPr>
      <w:rFonts w:eastAsiaTheme="minorHAnsi"/>
    </w:rPr>
  </w:style>
  <w:style w:type="paragraph" w:customStyle="1" w:styleId="F1028FC2B5154293A0CEEFE5A92E07596">
    <w:name w:val="F1028FC2B5154293A0CEEFE5A92E07596"/>
    <w:rsid w:val="0080669F"/>
    <w:rPr>
      <w:rFonts w:eastAsiaTheme="minorHAnsi"/>
    </w:rPr>
  </w:style>
  <w:style w:type="paragraph" w:customStyle="1" w:styleId="182838C9E8F34B2492284CE0C535FF994">
    <w:name w:val="182838C9E8F34B2492284CE0C535FF994"/>
    <w:rsid w:val="0080669F"/>
    <w:rPr>
      <w:rFonts w:eastAsiaTheme="minorHAnsi"/>
    </w:rPr>
  </w:style>
  <w:style w:type="paragraph" w:customStyle="1" w:styleId="894027B3562E4DAA88D1A7FF1767A4283">
    <w:name w:val="894027B3562E4DAA88D1A7FF1767A4283"/>
    <w:rsid w:val="0080669F"/>
    <w:rPr>
      <w:rFonts w:eastAsiaTheme="minorHAnsi"/>
    </w:rPr>
  </w:style>
  <w:style w:type="paragraph" w:customStyle="1" w:styleId="65A0466AB9EC4F249D7E253F68BFF58C1">
    <w:name w:val="65A0466AB9EC4F249D7E253F68BFF58C1"/>
    <w:rsid w:val="0080669F"/>
    <w:rPr>
      <w:rFonts w:eastAsiaTheme="minorHAnsi"/>
    </w:rPr>
  </w:style>
  <w:style w:type="paragraph" w:customStyle="1" w:styleId="D4CA22B97FB244FCBF76535D302D3574">
    <w:name w:val="D4CA22B97FB244FCBF76535D302D3574"/>
    <w:rsid w:val="0080669F"/>
  </w:style>
  <w:style w:type="paragraph" w:customStyle="1" w:styleId="E0A33145FB4D433B8103AB6AFA455C0012">
    <w:name w:val="E0A33145FB4D433B8103AB6AFA455C0012"/>
    <w:rsid w:val="0080669F"/>
    <w:rPr>
      <w:rFonts w:eastAsiaTheme="minorHAnsi"/>
    </w:rPr>
  </w:style>
  <w:style w:type="paragraph" w:customStyle="1" w:styleId="CC4257D65B4849EB9D14737972C65F9D11">
    <w:name w:val="CC4257D65B4849EB9D14737972C65F9D11"/>
    <w:rsid w:val="0080669F"/>
    <w:rPr>
      <w:rFonts w:eastAsiaTheme="minorHAnsi"/>
    </w:rPr>
  </w:style>
  <w:style w:type="paragraph" w:customStyle="1" w:styleId="8CCA23E96994499490B0F3E6D49053EB9">
    <w:name w:val="8CCA23E96994499490B0F3E6D49053EB9"/>
    <w:rsid w:val="0080669F"/>
    <w:rPr>
      <w:rFonts w:eastAsiaTheme="minorHAnsi"/>
    </w:rPr>
  </w:style>
  <w:style w:type="paragraph" w:customStyle="1" w:styleId="CAAB160B74CA4A5B80433336FF97282A7">
    <w:name w:val="CAAB160B74CA4A5B80433336FF97282A7"/>
    <w:rsid w:val="0080669F"/>
    <w:rPr>
      <w:rFonts w:eastAsiaTheme="minorHAnsi"/>
    </w:rPr>
  </w:style>
  <w:style w:type="paragraph" w:customStyle="1" w:styleId="F1028FC2B5154293A0CEEFE5A92E07597">
    <w:name w:val="F1028FC2B5154293A0CEEFE5A92E07597"/>
    <w:rsid w:val="0080669F"/>
    <w:rPr>
      <w:rFonts w:eastAsiaTheme="minorHAnsi"/>
    </w:rPr>
  </w:style>
  <w:style w:type="paragraph" w:customStyle="1" w:styleId="182838C9E8F34B2492284CE0C535FF995">
    <w:name w:val="182838C9E8F34B2492284CE0C535FF995"/>
    <w:rsid w:val="0080669F"/>
    <w:rPr>
      <w:rFonts w:eastAsiaTheme="minorHAnsi"/>
    </w:rPr>
  </w:style>
  <w:style w:type="paragraph" w:customStyle="1" w:styleId="D4CA22B97FB244FCBF76535D302D35741">
    <w:name w:val="D4CA22B97FB244FCBF76535D302D35741"/>
    <w:rsid w:val="0080669F"/>
    <w:rPr>
      <w:rFonts w:eastAsiaTheme="minorHAnsi"/>
    </w:rPr>
  </w:style>
  <w:style w:type="paragraph" w:customStyle="1" w:styleId="894027B3562E4DAA88D1A7FF1767A4284">
    <w:name w:val="894027B3562E4DAA88D1A7FF1767A4284"/>
    <w:rsid w:val="0080669F"/>
    <w:rPr>
      <w:rFonts w:eastAsiaTheme="minorHAnsi"/>
    </w:rPr>
  </w:style>
  <w:style w:type="paragraph" w:customStyle="1" w:styleId="65A0466AB9EC4F249D7E253F68BFF58C2">
    <w:name w:val="65A0466AB9EC4F249D7E253F68BFF58C2"/>
    <w:rsid w:val="0080669F"/>
    <w:rPr>
      <w:rFonts w:eastAsiaTheme="minorHAnsi"/>
    </w:rPr>
  </w:style>
  <w:style w:type="paragraph" w:customStyle="1" w:styleId="E0A33145FB4D433B8103AB6AFA455C0013">
    <w:name w:val="E0A33145FB4D433B8103AB6AFA455C0013"/>
    <w:rsid w:val="00250B91"/>
    <w:rPr>
      <w:rFonts w:eastAsiaTheme="minorHAnsi"/>
    </w:rPr>
  </w:style>
  <w:style w:type="paragraph" w:customStyle="1" w:styleId="CC4257D65B4849EB9D14737972C65F9D12">
    <w:name w:val="CC4257D65B4849EB9D14737972C65F9D12"/>
    <w:rsid w:val="00250B91"/>
    <w:rPr>
      <w:rFonts w:eastAsiaTheme="minorHAnsi"/>
    </w:rPr>
  </w:style>
  <w:style w:type="paragraph" w:customStyle="1" w:styleId="8CCA23E96994499490B0F3E6D49053EB10">
    <w:name w:val="8CCA23E96994499490B0F3E6D49053EB10"/>
    <w:rsid w:val="00250B91"/>
    <w:rPr>
      <w:rFonts w:eastAsiaTheme="minorHAnsi"/>
    </w:rPr>
  </w:style>
  <w:style w:type="paragraph" w:customStyle="1" w:styleId="CAAB160B74CA4A5B80433336FF97282A8">
    <w:name w:val="CAAB160B74CA4A5B80433336FF97282A8"/>
    <w:rsid w:val="00250B91"/>
    <w:rPr>
      <w:rFonts w:eastAsiaTheme="minorHAnsi"/>
    </w:rPr>
  </w:style>
  <w:style w:type="paragraph" w:customStyle="1" w:styleId="F1028FC2B5154293A0CEEFE5A92E07598">
    <w:name w:val="F1028FC2B5154293A0CEEFE5A92E07598"/>
    <w:rsid w:val="00250B91"/>
    <w:rPr>
      <w:rFonts w:eastAsiaTheme="minorHAnsi"/>
    </w:rPr>
  </w:style>
  <w:style w:type="paragraph" w:customStyle="1" w:styleId="182838C9E8F34B2492284CE0C535FF996">
    <w:name w:val="182838C9E8F34B2492284CE0C535FF996"/>
    <w:rsid w:val="00250B91"/>
    <w:rPr>
      <w:rFonts w:eastAsiaTheme="minorHAnsi"/>
    </w:rPr>
  </w:style>
  <w:style w:type="paragraph" w:customStyle="1" w:styleId="D4CA22B97FB244FCBF76535D302D35742">
    <w:name w:val="D4CA22B97FB244FCBF76535D302D35742"/>
    <w:rsid w:val="00250B91"/>
    <w:rPr>
      <w:rFonts w:eastAsiaTheme="minorHAnsi"/>
    </w:rPr>
  </w:style>
  <w:style w:type="paragraph" w:customStyle="1" w:styleId="894027B3562E4DAA88D1A7FF1767A4285">
    <w:name w:val="894027B3562E4DAA88D1A7FF1767A4285"/>
    <w:rsid w:val="00250B91"/>
    <w:rPr>
      <w:rFonts w:eastAsiaTheme="minorHAnsi"/>
    </w:rPr>
  </w:style>
  <w:style w:type="paragraph" w:customStyle="1" w:styleId="65A0466AB9EC4F249D7E253F68BFF58C3">
    <w:name w:val="65A0466AB9EC4F249D7E253F68BFF58C3"/>
    <w:rsid w:val="00250B91"/>
    <w:rPr>
      <w:rFonts w:eastAsiaTheme="minorHAnsi"/>
    </w:rPr>
  </w:style>
  <w:style w:type="paragraph" w:customStyle="1" w:styleId="E0A33145FB4D433B8103AB6AFA455C0014">
    <w:name w:val="E0A33145FB4D433B8103AB6AFA455C0014"/>
    <w:rsid w:val="00B412E2"/>
    <w:rPr>
      <w:rFonts w:eastAsiaTheme="minorHAnsi"/>
    </w:rPr>
  </w:style>
  <w:style w:type="paragraph" w:customStyle="1" w:styleId="CC4257D65B4849EB9D14737972C65F9D13">
    <w:name w:val="CC4257D65B4849EB9D14737972C65F9D13"/>
    <w:rsid w:val="00B412E2"/>
    <w:rPr>
      <w:rFonts w:eastAsiaTheme="minorHAnsi"/>
    </w:rPr>
  </w:style>
  <w:style w:type="paragraph" w:customStyle="1" w:styleId="8CCA23E96994499490B0F3E6D49053EB11">
    <w:name w:val="8CCA23E96994499490B0F3E6D49053EB11"/>
    <w:rsid w:val="00B412E2"/>
    <w:rPr>
      <w:rFonts w:eastAsiaTheme="minorHAnsi"/>
    </w:rPr>
  </w:style>
  <w:style w:type="paragraph" w:customStyle="1" w:styleId="CAAB160B74CA4A5B80433336FF97282A9">
    <w:name w:val="CAAB160B74CA4A5B80433336FF97282A9"/>
    <w:rsid w:val="00B412E2"/>
    <w:rPr>
      <w:rFonts w:eastAsiaTheme="minorHAnsi"/>
    </w:rPr>
  </w:style>
  <w:style w:type="paragraph" w:customStyle="1" w:styleId="F1028FC2B5154293A0CEEFE5A92E07599">
    <w:name w:val="F1028FC2B5154293A0CEEFE5A92E07599"/>
    <w:rsid w:val="00B412E2"/>
    <w:rPr>
      <w:rFonts w:eastAsiaTheme="minorHAnsi"/>
    </w:rPr>
  </w:style>
  <w:style w:type="paragraph" w:customStyle="1" w:styleId="182838C9E8F34B2492284CE0C535FF997">
    <w:name w:val="182838C9E8F34B2492284CE0C535FF997"/>
    <w:rsid w:val="00B412E2"/>
    <w:rPr>
      <w:rFonts w:eastAsiaTheme="minorHAnsi"/>
    </w:rPr>
  </w:style>
  <w:style w:type="paragraph" w:customStyle="1" w:styleId="D4CA22B97FB244FCBF76535D302D35743">
    <w:name w:val="D4CA22B97FB244FCBF76535D302D35743"/>
    <w:rsid w:val="00B412E2"/>
    <w:rPr>
      <w:rFonts w:eastAsiaTheme="minorHAnsi"/>
    </w:rPr>
  </w:style>
  <w:style w:type="paragraph" w:customStyle="1" w:styleId="894027B3562E4DAA88D1A7FF1767A4286">
    <w:name w:val="894027B3562E4DAA88D1A7FF1767A4286"/>
    <w:rsid w:val="00B412E2"/>
    <w:rPr>
      <w:rFonts w:eastAsiaTheme="minorHAnsi"/>
    </w:rPr>
  </w:style>
  <w:style w:type="paragraph" w:customStyle="1" w:styleId="65A0466AB9EC4F249D7E253F68BFF58C4">
    <w:name w:val="65A0466AB9EC4F249D7E253F68BFF58C4"/>
    <w:rsid w:val="00B412E2"/>
    <w:rPr>
      <w:rFonts w:eastAsiaTheme="minorHAnsi"/>
    </w:rPr>
  </w:style>
  <w:style w:type="paragraph" w:customStyle="1" w:styleId="E0A33145FB4D433B8103AB6AFA455C0015">
    <w:name w:val="E0A33145FB4D433B8103AB6AFA455C0015"/>
    <w:rsid w:val="007E6C41"/>
    <w:rPr>
      <w:rFonts w:eastAsiaTheme="minorHAnsi"/>
    </w:rPr>
  </w:style>
  <w:style w:type="paragraph" w:customStyle="1" w:styleId="CC4257D65B4849EB9D14737972C65F9D14">
    <w:name w:val="CC4257D65B4849EB9D14737972C65F9D14"/>
    <w:rsid w:val="007E6C41"/>
    <w:rPr>
      <w:rFonts w:eastAsiaTheme="minorHAnsi"/>
    </w:rPr>
  </w:style>
  <w:style w:type="paragraph" w:customStyle="1" w:styleId="8CCA23E96994499490B0F3E6D49053EB12">
    <w:name w:val="8CCA23E96994499490B0F3E6D49053EB12"/>
    <w:rsid w:val="007E6C41"/>
    <w:rPr>
      <w:rFonts w:eastAsiaTheme="minorHAnsi"/>
    </w:rPr>
  </w:style>
  <w:style w:type="paragraph" w:customStyle="1" w:styleId="CAAB160B74CA4A5B80433336FF97282A10">
    <w:name w:val="CAAB160B74CA4A5B80433336FF97282A10"/>
    <w:rsid w:val="007E6C41"/>
    <w:rPr>
      <w:rFonts w:eastAsiaTheme="minorHAnsi"/>
    </w:rPr>
  </w:style>
  <w:style w:type="paragraph" w:customStyle="1" w:styleId="F1028FC2B5154293A0CEEFE5A92E075910">
    <w:name w:val="F1028FC2B5154293A0CEEFE5A92E075910"/>
    <w:rsid w:val="007E6C41"/>
    <w:rPr>
      <w:rFonts w:eastAsiaTheme="minorHAnsi"/>
    </w:rPr>
  </w:style>
  <w:style w:type="paragraph" w:customStyle="1" w:styleId="182838C9E8F34B2492284CE0C535FF998">
    <w:name w:val="182838C9E8F34B2492284CE0C535FF998"/>
    <w:rsid w:val="007E6C41"/>
    <w:rPr>
      <w:rFonts w:eastAsiaTheme="minorHAnsi"/>
    </w:rPr>
  </w:style>
  <w:style w:type="paragraph" w:customStyle="1" w:styleId="D4CA22B97FB244FCBF76535D302D35744">
    <w:name w:val="D4CA22B97FB244FCBF76535D302D35744"/>
    <w:rsid w:val="007E6C41"/>
    <w:rPr>
      <w:rFonts w:eastAsiaTheme="minorHAnsi"/>
    </w:rPr>
  </w:style>
  <w:style w:type="paragraph" w:customStyle="1" w:styleId="894027B3562E4DAA88D1A7FF1767A4287">
    <w:name w:val="894027B3562E4DAA88D1A7FF1767A4287"/>
    <w:rsid w:val="007E6C41"/>
    <w:rPr>
      <w:rFonts w:eastAsiaTheme="minorHAnsi"/>
    </w:rPr>
  </w:style>
  <w:style w:type="paragraph" w:customStyle="1" w:styleId="65A0466AB9EC4F249D7E253F68BFF58C5">
    <w:name w:val="65A0466AB9EC4F249D7E253F68BFF58C5"/>
    <w:rsid w:val="007E6C41"/>
    <w:rPr>
      <w:rFonts w:eastAsiaTheme="minorHAnsi"/>
    </w:rPr>
  </w:style>
  <w:style w:type="paragraph" w:customStyle="1" w:styleId="1743ABC5B17E4CB5BF3141BA25218C56">
    <w:name w:val="1743ABC5B17E4CB5BF3141BA25218C56"/>
    <w:rsid w:val="00041214"/>
    <w:pPr>
      <w:spacing w:after="200" w:line="276" w:lineRule="auto"/>
    </w:pPr>
    <w:rPr>
      <w:lang w:val="pl-PL" w:eastAsia="pl-PL"/>
    </w:rPr>
  </w:style>
  <w:style w:type="paragraph" w:customStyle="1" w:styleId="53DE713F7C7846799FE9393C96B4BF13">
    <w:name w:val="53DE713F7C7846799FE9393C96B4BF13"/>
    <w:rsid w:val="00041214"/>
    <w:pPr>
      <w:spacing w:after="200" w:line="276" w:lineRule="auto"/>
    </w:pPr>
    <w:rPr>
      <w:lang w:val="pl-PL" w:eastAsia="pl-PL"/>
    </w:rPr>
  </w:style>
  <w:style w:type="paragraph" w:customStyle="1" w:styleId="8A3DF888F84541A7AA843E3433594FA7">
    <w:name w:val="8A3DF888F84541A7AA843E3433594FA7"/>
    <w:rsid w:val="00041214"/>
    <w:pPr>
      <w:spacing w:after="200" w:line="276" w:lineRule="auto"/>
    </w:pPr>
    <w:rPr>
      <w:lang w:val="pl-PL" w:eastAsia="pl-PL"/>
    </w:rPr>
  </w:style>
  <w:style w:type="paragraph" w:customStyle="1" w:styleId="E0A33145FB4D433B8103AB6AFA455C0016">
    <w:name w:val="E0A33145FB4D433B8103AB6AFA455C0016"/>
    <w:rsid w:val="00727125"/>
    <w:rPr>
      <w:rFonts w:eastAsiaTheme="minorHAnsi"/>
    </w:rPr>
  </w:style>
  <w:style w:type="paragraph" w:customStyle="1" w:styleId="CC4257D65B4849EB9D14737972C65F9D15">
    <w:name w:val="CC4257D65B4849EB9D14737972C65F9D15"/>
    <w:rsid w:val="00727125"/>
    <w:rPr>
      <w:rFonts w:eastAsiaTheme="minorHAnsi"/>
    </w:rPr>
  </w:style>
  <w:style w:type="paragraph" w:customStyle="1" w:styleId="8CCA23E96994499490B0F3E6D49053EB13">
    <w:name w:val="8CCA23E96994499490B0F3E6D49053EB13"/>
    <w:rsid w:val="00727125"/>
    <w:rPr>
      <w:rFonts w:eastAsiaTheme="minorHAnsi"/>
    </w:rPr>
  </w:style>
  <w:style w:type="paragraph" w:customStyle="1" w:styleId="94DF97C620C54786AE64A55663FADCBC">
    <w:name w:val="94DF97C620C54786AE64A55663FADCBC"/>
    <w:rsid w:val="00727125"/>
    <w:rPr>
      <w:rFonts w:eastAsiaTheme="minorHAnsi"/>
    </w:rPr>
  </w:style>
  <w:style w:type="paragraph" w:customStyle="1" w:styleId="F1028FC2B5154293A0CEEFE5A92E075911">
    <w:name w:val="F1028FC2B5154293A0CEEFE5A92E075911"/>
    <w:rsid w:val="00727125"/>
    <w:rPr>
      <w:rFonts w:eastAsiaTheme="minorHAnsi"/>
    </w:rPr>
  </w:style>
  <w:style w:type="paragraph" w:customStyle="1" w:styleId="182838C9E8F34B2492284CE0C535FF999">
    <w:name w:val="182838C9E8F34B2492284CE0C535FF999"/>
    <w:rsid w:val="00727125"/>
    <w:rPr>
      <w:rFonts w:eastAsiaTheme="minorHAnsi"/>
    </w:rPr>
  </w:style>
  <w:style w:type="paragraph" w:customStyle="1" w:styleId="D4CA22B97FB244FCBF76535D302D35745">
    <w:name w:val="D4CA22B97FB244FCBF76535D302D35745"/>
    <w:rsid w:val="00727125"/>
    <w:rPr>
      <w:rFonts w:eastAsiaTheme="minorHAnsi"/>
    </w:rPr>
  </w:style>
  <w:style w:type="paragraph" w:customStyle="1" w:styleId="894027B3562E4DAA88D1A7FF1767A4288">
    <w:name w:val="894027B3562E4DAA88D1A7FF1767A4288"/>
    <w:rsid w:val="00727125"/>
    <w:rPr>
      <w:rFonts w:eastAsiaTheme="minorHAnsi"/>
    </w:rPr>
  </w:style>
  <w:style w:type="paragraph" w:customStyle="1" w:styleId="65A0466AB9EC4F249D7E253F68BFF58C6">
    <w:name w:val="65A0466AB9EC4F249D7E253F68BFF58C6"/>
    <w:rsid w:val="00727125"/>
    <w:rPr>
      <w:rFonts w:eastAsiaTheme="minorHAnsi"/>
    </w:rPr>
  </w:style>
  <w:style w:type="paragraph" w:customStyle="1" w:styleId="E0A33145FB4D433B8103AB6AFA455C0017">
    <w:name w:val="E0A33145FB4D433B8103AB6AFA455C0017"/>
    <w:rsid w:val="00727125"/>
    <w:rPr>
      <w:rFonts w:eastAsiaTheme="minorHAnsi"/>
    </w:rPr>
  </w:style>
  <w:style w:type="paragraph" w:customStyle="1" w:styleId="CC4257D65B4849EB9D14737972C65F9D16">
    <w:name w:val="CC4257D65B4849EB9D14737972C65F9D16"/>
    <w:rsid w:val="00727125"/>
    <w:rPr>
      <w:rFonts w:eastAsiaTheme="minorHAnsi"/>
    </w:rPr>
  </w:style>
  <w:style w:type="paragraph" w:customStyle="1" w:styleId="8CCA23E96994499490B0F3E6D49053EB14">
    <w:name w:val="8CCA23E96994499490B0F3E6D49053EB14"/>
    <w:rsid w:val="00727125"/>
    <w:rPr>
      <w:rFonts w:eastAsiaTheme="minorHAnsi"/>
    </w:rPr>
  </w:style>
  <w:style w:type="paragraph" w:customStyle="1" w:styleId="94DF97C620C54786AE64A55663FADCBC1">
    <w:name w:val="94DF97C620C54786AE64A55663FADCBC1"/>
    <w:rsid w:val="00727125"/>
    <w:rPr>
      <w:rFonts w:eastAsiaTheme="minorHAnsi"/>
    </w:rPr>
  </w:style>
  <w:style w:type="paragraph" w:customStyle="1" w:styleId="AE58FBD531854974AA671A86C981366D">
    <w:name w:val="AE58FBD531854974AA671A86C981366D"/>
    <w:rsid w:val="00727125"/>
    <w:rPr>
      <w:rFonts w:eastAsiaTheme="minorHAnsi"/>
    </w:rPr>
  </w:style>
  <w:style w:type="paragraph" w:customStyle="1" w:styleId="F1028FC2B5154293A0CEEFE5A92E075912">
    <w:name w:val="F1028FC2B5154293A0CEEFE5A92E075912"/>
    <w:rsid w:val="00727125"/>
    <w:rPr>
      <w:rFonts w:eastAsiaTheme="minorHAnsi"/>
    </w:rPr>
  </w:style>
  <w:style w:type="paragraph" w:customStyle="1" w:styleId="182838C9E8F34B2492284CE0C535FF9910">
    <w:name w:val="182838C9E8F34B2492284CE0C535FF9910"/>
    <w:rsid w:val="00727125"/>
    <w:rPr>
      <w:rFonts w:eastAsiaTheme="minorHAnsi"/>
    </w:rPr>
  </w:style>
  <w:style w:type="paragraph" w:customStyle="1" w:styleId="D4CA22B97FB244FCBF76535D302D35746">
    <w:name w:val="D4CA22B97FB244FCBF76535D302D35746"/>
    <w:rsid w:val="00727125"/>
    <w:rPr>
      <w:rFonts w:eastAsiaTheme="minorHAnsi"/>
    </w:rPr>
  </w:style>
  <w:style w:type="paragraph" w:customStyle="1" w:styleId="894027B3562E4DAA88D1A7FF1767A4289">
    <w:name w:val="894027B3562E4DAA88D1A7FF1767A4289"/>
    <w:rsid w:val="00727125"/>
    <w:rPr>
      <w:rFonts w:eastAsiaTheme="minorHAnsi"/>
    </w:rPr>
  </w:style>
  <w:style w:type="paragraph" w:customStyle="1" w:styleId="65A0466AB9EC4F249D7E253F68BFF58C7">
    <w:name w:val="65A0466AB9EC4F249D7E253F68BFF58C7"/>
    <w:rsid w:val="00727125"/>
    <w:rPr>
      <w:rFonts w:eastAsiaTheme="minorHAnsi"/>
    </w:rPr>
  </w:style>
  <w:style w:type="paragraph" w:customStyle="1" w:styleId="CE6A2B0B8B924EEAA9492E6CB691A76E">
    <w:name w:val="CE6A2B0B8B924EEAA9492E6CB691A76E"/>
    <w:rsid w:val="00727125"/>
    <w:pPr>
      <w:spacing w:after="200" w:line="276" w:lineRule="auto"/>
    </w:pPr>
    <w:rPr>
      <w:lang w:val="pl-PL" w:eastAsia="pl-PL"/>
    </w:rPr>
  </w:style>
  <w:style w:type="paragraph" w:customStyle="1" w:styleId="9EBDC2B7E0CF42CD92107944537DBF85">
    <w:name w:val="9EBDC2B7E0CF42CD92107944537DBF85"/>
    <w:rsid w:val="00727125"/>
    <w:pPr>
      <w:spacing w:after="200" w:line="276" w:lineRule="auto"/>
    </w:pPr>
    <w:rPr>
      <w:lang w:val="pl-PL" w:eastAsia="pl-PL"/>
    </w:rPr>
  </w:style>
  <w:style w:type="paragraph" w:customStyle="1" w:styleId="81BEB65952E749AE85F69E68D7A99BE1">
    <w:name w:val="81BEB65952E749AE85F69E68D7A99BE1"/>
    <w:rsid w:val="00727125"/>
    <w:pPr>
      <w:spacing w:after="200" w:line="276" w:lineRule="auto"/>
    </w:pPr>
    <w:rPr>
      <w:lang w:val="pl-PL" w:eastAsia="pl-PL"/>
    </w:rPr>
  </w:style>
  <w:style w:type="paragraph" w:customStyle="1" w:styleId="E0A33145FB4D433B8103AB6AFA455C0018">
    <w:name w:val="E0A33145FB4D433B8103AB6AFA455C0018"/>
    <w:rsid w:val="00727125"/>
    <w:rPr>
      <w:rFonts w:eastAsiaTheme="minorHAnsi"/>
    </w:rPr>
  </w:style>
  <w:style w:type="paragraph" w:customStyle="1" w:styleId="CC4257D65B4849EB9D14737972C65F9D17">
    <w:name w:val="CC4257D65B4849EB9D14737972C65F9D17"/>
    <w:rsid w:val="00727125"/>
    <w:rPr>
      <w:rFonts w:eastAsiaTheme="minorHAnsi"/>
    </w:rPr>
  </w:style>
  <w:style w:type="paragraph" w:customStyle="1" w:styleId="8CCA23E96994499490B0F3E6D49053EB15">
    <w:name w:val="8CCA23E96994499490B0F3E6D49053EB15"/>
    <w:rsid w:val="00727125"/>
    <w:rPr>
      <w:rFonts w:eastAsiaTheme="minorHAnsi"/>
    </w:rPr>
  </w:style>
  <w:style w:type="paragraph" w:customStyle="1" w:styleId="94DF97C620C54786AE64A55663FADCBC2">
    <w:name w:val="94DF97C620C54786AE64A55663FADCBC2"/>
    <w:rsid w:val="00727125"/>
    <w:rPr>
      <w:rFonts w:eastAsiaTheme="minorHAnsi"/>
    </w:rPr>
  </w:style>
  <w:style w:type="paragraph" w:customStyle="1" w:styleId="AE58FBD531854974AA671A86C981366D1">
    <w:name w:val="AE58FBD531854974AA671A86C981366D1"/>
    <w:rsid w:val="00727125"/>
    <w:rPr>
      <w:rFonts w:eastAsiaTheme="minorHAnsi"/>
    </w:rPr>
  </w:style>
  <w:style w:type="paragraph" w:customStyle="1" w:styleId="FBD36C38B81A4030AB34BE0D471FA3E8">
    <w:name w:val="FBD36C38B81A4030AB34BE0D471FA3E8"/>
    <w:rsid w:val="00727125"/>
    <w:rPr>
      <w:rFonts w:eastAsiaTheme="minorHAnsi"/>
    </w:rPr>
  </w:style>
  <w:style w:type="paragraph" w:customStyle="1" w:styleId="F1028FC2B5154293A0CEEFE5A92E075913">
    <w:name w:val="F1028FC2B5154293A0CEEFE5A92E075913"/>
    <w:rsid w:val="00727125"/>
    <w:rPr>
      <w:rFonts w:eastAsiaTheme="minorHAnsi"/>
    </w:rPr>
  </w:style>
  <w:style w:type="paragraph" w:customStyle="1" w:styleId="182838C9E8F34B2492284CE0C535FF9911">
    <w:name w:val="182838C9E8F34B2492284CE0C535FF9911"/>
    <w:rsid w:val="00727125"/>
    <w:rPr>
      <w:rFonts w:eastAsiaTheme="minorHAnsi"/>
    </w:rPr>
  </w:style>
  <w:style w:type="paragraph" w:customStyle="1" w:styleId="D4CA22B97FB244FCBF76535D302D35747">
    <w:name w:val="D4CA22B97FB244FCBF76535D302D35747"/>
    <w:rsid w:val="00727125"/>
    <w:rPr>
      <w:rFonts w:eastAsiaTheme="minorHAnsi"/>
    </w:rPr>
  </w:style>
  <w:style w:type="paragraph" w:customStyle="1" w:styleId="894027B3562E4DAA88D1A7FF1767A42810">
    <w:name w:val="894027B3562E4DAA88D1A7FF1767A42810"/>
    <w:rsid w:val="00727125"/>
    <w:rPr>
      <w:rFonts w:eastAsiaTheme="minorHAnsi"/>
    </w:rPr>
  </w:style>
  <w:style w:type="paragraph" w:customStyle="1" w:styleId="65A0466AB9EC4F249D7E253F68BFF58C8">
    <w:name w:val="65A0466AB9EC4F249D7E253F68BFF58C8"/>
    <w:rsid w:val="00727125"/>
    <w:rPr>
      <w:rFonts w:eastAsiaTheme="minorHAnsi"/>
    </w:rPr>
  </w:style>
  <w:style w:type="paragraph" w:customStyle="1" w:styleId="E0A33145FB4D433B8103AB6AFA455C0019">
    <w:name w:val="E0A33145FB4D433B8103AB6AFA455C0019"/>
    <w:rsid w:val="00727125"/>
    <w:rPr>
      <w:rFonts w:eastAsiaTheme="minorHAnsi"/>
    </w:rPr>
  </w:style>
  <w:style w:type="paragraph" w:customStyle="1" w:styleId="CC4257D65B4849EB9D14737972C65F9D18">
    <w:name w:val="CC4257D65B4849EB9D14737972C65F9D18"/>
    <w:rsid w:val="00727125"/>
    <w:rPr>
      <w:rFonts w:eastAsiaTheme="minorHAnsi"/>
    </w:rPr>
  </w:style>
  <w:style w:type="paragraph" w:customStyle="1" w:styleId="8CCA23E96994499490B0F3E6D49053EB16">
    <w:name w:val="8CCA23E96994499490B0F3E6D49053EB16"/>
    <w:rsid w:val="00727125"/>
    <w:rPr>
      <w:rFonts w:eastAsiaTheme="minorHAnsi"/>
    </w:rPr>
  </w:style>
  <w:style w:type="paragraph" w:customStyle="1" w:styleId="94DF97C620C54786AE64A55663FADCBC3">
    <w:name w:val="94DF97C620C54786AE64A55663FADCBC3"/>
    <w:rsid w:val="00727125"/>
    <w:rPr>
      <w:rFonts w:eastAsiaTheme="minorHAnsi"/>
    </w:rPr>
  </w:style>
  <w:style w:type="paragraph" w:customStyle="1" w:styleId="AE58FBD531854974AA671A86C981366D2">
    <w:name w:val="AE58FBD531854974AA671A86C981366D2"/>
    <w:rsid w:val="00727125"/>
    <w:rPr>
      <w:rFonts w:eastAsiaTheme="minorHAnsi"/>
    </w:rPr>
  </w:style>
  <w:style w:type="paragraph" w:customStyle="1" w:styleId="FBD36C38B81A4030AB34BE0D471FA3E81">
    <w:name w:val="FBD36C38B81A4030AB34BE0D471FA3E81"/>
    <w:rsid w:val="00727125"/>
    <w:rPr>
      <w:rFonts w:eastAsiaTheme="minorHAnsi"/>
    </w:rPr>
  </w:style>
  <w:style w:type="paragraph" w:customStyle="1" w:styleId="F1028FC2B5154293A0CEEFE5A92E075914">
    <w:name w:val="F1028FC2B5154293A0CEEFE5A92E075914"/>
    <w:rsid w:val="00727125"/>
    <w:rPr>
      <w:rFonts w:eastAsiaTheme="minorHAnsi"/>
    </w:rPr>
  </w:style>
  <w:style w:type="paragraph" w:customStyle="1" w:styleId="182838C9E8F34B2492284CE0C535FF9912">
    <w:name w:val="182838C9E8F34B2492284CE0C535FF9912"/>
    <w:rsid w:val="00727125"/>
    <w:rPr>
      <w:rFonts w:eastAsiaTheme="minorHAnsi"/>
    </w:rPr>
  </w:style>
  <w:style w:type="paragraph" w:customStyle="1" w:styleId="D4CA22B97FB244FCBF76535D302D35748">
    <w:name w:val="D4CA22B97FB244FCBF76535D302D35748"/>
    <w:rsid w:val="00727125"/>
    <w:rPr>
      <w:rFonts w:eastAsiaTheme="minorHAnsi"/>
    </w:rPr>
  </w:style>
  <w:style w:type="paragraph" w:customStyle="1" w:styleId="894027B3562E4DAA88D1A7FF1767A42811">
    <w:name w:val="894027B3562E4DAA88D1A7FF1767A42811"/>
    <w:rsid w:val="00727125"/>
    <w:rPr>
      <w:rFonts w:eastAsiaTheme="minorHAnsi"/>
    </w:rPr>
  </w:style>
  <w:style w:type="paragraph" w:customStyle="1" w:styleId="65A0466AB9EC4F249D7E253F68BFF58C9">
    <w:name w:val="65A0466AB9EC4F249D7E253F68BFF58C9"/>
    <w:rsid w:val="00727125"/>
    <w:rPr>
      <w:rFonts w:eastAsiaTheme="minorHAnsi"/>
    </w:rPr>
  </w:style>
  <w:style w:type="paragraph" w:customStyle="1" w:styleId="E0A33145FB4D433B8103AB6AFA455C0020">
    <w:name w:val="E0A33145FB4D433B8103AB6AFA455C0020"/>
    <w:rsid w:val="00727125"/>
    <w:rPr>
      <w:rFonts w:eastAsiaTheme="minorHAnsi"/>
    </w:rPr>
  </w:style>
  <w:style w:type="paragraph" w:customStyle="1" w:styleId="CC4257D65B4849EB9D14737972C65F9D19">
    <w:name w:val="CC4257D65B4849EB9D14737972C65F9D19"/>
    <w:rsid w:val="00727125"/>
    <w:rPr>
      <w:rFonts w:eastAsiaTheme="minorHAnsi"/>
    </w:rPr>
  </w:style>
  <w:style w:type="paragraph" w:customStyle="1" w:styleId="8CCA23E96994499490B0F3E6D49053EB17">
    <w:name w:val="8CCA23E96994499490B0F3E6D49053EB17"/>
    <w:rsid w:val="00727125"/>
    <w:rPr>
      <w:rFonts w:eastAsiaTheme="minorHAnsi"/>
    </w:rPr>
  </w:style>
  <w:style w:type="paragraph" w:customStyle="1" w:styleId="94DF97C620C54786AE64A55663FADCBC4">
    <w:name w:val="94DF97C620C54786AE64A55663FADCBC4"/>
    <w:rsid w:val="00727125"/>
    <w:rPr>
      <w:rFonts w:eastAsiaTheme="minorHAnsi"/>
    </w:rPr>
  </w:style>
  <w:style w:type="paragraph" w:customStyle="1" w:styleId="AE58FBD531854974AA671A86C981366D3">
    <w:name w:val="AE58FBD531854974AA671A86C981366D3"/>
    <w:rsid w:val="00727125"/>
    <w:rPr>
      <w:rFonts w:eastAsiaTheme="minorHAnsi"/>
    </w:rPr>
  </w:style>
  <w:style w:type="paragraph" w:customStyle="1" w:styleId="FBD36C38B81A4030AB34BE0D471FA3E82">
    <w:name w:val="FBD36C38B81A4030AB34BE0D471FA3E82"/>
    <w:rsid w:val="00727125"/>
    <w:rPr>
      <w:rFonts w:eastAsiaTheme="minorHAnsi"/>
    </w:rPr>
  </w:style>
  <w:style w:type="paragraph" w:customStyle="1" w:styleId="F1028FC2B5154293A0CEEFE5A92E075915">
    <w:name w:val="F1028FC2B5154293A0CEEFE5A92E075915"/>
    <w:rsid w:val="00727125"/>
    <w:rPr>
      <w:rFonts w:eastAsiaTheme="minorHAnsi"/>
    </w:rPr>
  </w:style>
  <w:style w:type="paragraph" w:customStyle="1" w:styleId="182838C9E8F34B2492284CE0C535FF9913">
    <w:name w:val="182838C9E8F34B2492284CE0C535FF9913"/>
    <w:rsid w:val="00727125"/>
    <w:rPr>
      <w:rFonts w:eastAsiaTheme="minorHAnsi"/>
    </w:rPr>
  </w:style>
  <w:style w:type="paragraph" w:customStyle="1" w:styleId="D4CA22B97FB244FCBF76535D302D35749">
    <w:name w:val="D4CA22B97FB244FCBF76535D302D35749"/>
    <w:rsid w:val="00727125"/>
    <w:rPr>
      <w:rFonts w:eastAsiaTheme="minorHAnsi"/>
    </w:rPr>
  </w:style>
  <w:style w:type="paragraph" w:customStyle="1" w:styleId="894027B3562E4DAA88D1A7FF1767A42812">
    <w:name w:val="894027B3562E4DAA88D1A7FF1767A42812"/>
    <w:rsid w:val="00727125"/>
    <w:rPr>
      <w:rFonts w:eastAsiaTheme="minorHAnsi"/>
    </w:rPr>
  </w:style>
  <w:style w:type="paragraph" w:customStyle="1" w:styleId="65A0466AB9EC4F249D7E253F68BFF58C10">
    <w:name w:val="65A0466AB9EC4F249D7E253F68BFF58C10"/>
    <w:rsid w:val="00727125"/>
    <w:rPr>
      <w:rFonts w:eastAsiaTheme="minorHAnsi"/>
    </w:rPr>
  </w:style>
  <w:style w:type="paragraph" w:customStyle="1" w:styleId="E0A33145FB4D433B8103AB6AFA455C0021">
    <w:name w:val="E0A33145FB4D433B8103AB6AFA455C0021"/>
    <w:rsid w:val="00727125"/>
    <w:rPr>
      <w:rFonts w:eastAsiaTheme="minorHAnsi"/>
    </w:rPr>
  </w:style>
  <w:style w:type="paragraph" w:customStyle="1" w:styleId="CC4257D65B4849EB9D14737972C65F9D20">
    <w:name w:val="CC4257D65B4849EB9D14737972C65F9D20"/>
    <w:rsid w:val="00727125"/>
    <w:rPr>
      <w:rFonts w:eastAsiaTheme="minorHAnsi"/>
    </w:rPr>
  </w:style>
  <w:style w:type="paragraph" w:customStyle="1" w:styleId="8CCA23E96994499490B0F3E6D49053EB18">
    <w:name w:val="8CCA23E96994499490B0F3E6D49053EB18"/>
    <w:rsid w:val="00727125"/>
    <w:rPr>
      <w:rFonts w:eastAsiaTheme="minorHAnsi"/>
    </w:rPr>
  </w:style>
  <w:style w:type="paragraph" w:customStyle="1" w:styleId="94DF97C620C54786AE64A55663FADCBC5">
    <w:name w:val="94DF97C620C54786AE64A55663FADCBC5"/>
    <w:rsid w:val="00727125"/>
    <w:rPr>
      <w:rFonts w:eastAsiaTheme="minorHAnsi"/>
    </w:rPr>
  </w:style>
  <w:style w:type="paragraph" w:customStyle="1" w:styleId="AE58FBD531854974AA671A86C981366D4">
    <w:name w:val="AE58FBD531854974AA671A86C981366D4"/>
    <w:rsid w:val="00727125"/>
    <w:rPr>
      <w:rFonts w:eastAsiaTheme="minorHAnsi"/>
    </w:rPr>
  </w:style>
  <w:style w:type="paragraph" w:customStyle="1" w:styleId="FBD36C38B81A4030AB34BE0D471FA3E83">
    <w:name w:val="FBD36C38B81A4030AB34BE0D471FA3E83"/>
    <w:rsid w:val="00727125"/>
    <w:rPr>
      <w:rFonts w:eastAsiaTheme="minorHAnsi"/>
    </w:rPr>
  </w:style>
  <w:style w:type="paragraph" w:customStyle="1" w:styleId="F1028FC2B5154293A0CEEFE5A92E075916">
    <w:name w:val="F1028FC2B5154293A0CEEFE5A92E075916"/>
    <w:rsid w:val="00727125"/>
    <w:rPr>
      <w:rFonts w:eastAsiaTheme="minorHAnsi"/>
    </w:rPr>
  </w:style>
  <w:style w:type="paragraph" w:customStyle="1" w:styleId="182838C9E8F34B2492284CE0C535FF9914">
    <w:name w:val="182838C9E8F34B2492284CE0C535FF9914"/>
    <w:rsid w:val="00727125"/>
    <w:rPr>
      <w:rFonts w:eastAsiaTheme="minorHAnsi"/>
    </w:rPr>
  </w:style>
  <w:style w:type="paragraph" w:customStyle="1" w:styleId="D4CA22B97FB244FCBF76535D302D357410">
    <w:name w:val="D4CA22B97FB244FCBF76535D302D357410"/>
    <w:rsid w:val="00727125"/>
    <w:rPr>
      <w:rFonts w:eastAsiaTheme="minorHAnsi"/>
    </w:rPr>
  </w:style>
  <w:style w:type="paragraph" w:customStyle="1" w:styleId="894027B3562E4DAA88D1A7FF1767A42813">
    <w:name w:val="894027B3562E4DAA88D1A7FF1767A42813"/>
    <w:rsid w:val="00727125"/>
    <w:rPr>
      <w:rFonts w:eastAsiaTheme="minorHAnsi"/>
    </w:rPr>
  </w:style>
  <w:style w:type="paragraph" w:customStyle="1" w:styleId="E365CD48E71043CBA52930478D679E77">
    <w:name w:val="E365CD48E71043CBA52930478D679E77"/>
    <w:rsid w:val="00727125"/>
    <w:rPr>
      <w:rFonts w:eastAsiaTheme="minorHAnsi"/>
    </w:rPr>
  </w:style>
  <w:style w:type="paragraph" w:customStyle="1" w:styleId="65A0466AB9EC4F249D7E253F68BFF58C11">
    <w:name w:val="65A0466AB9EC4F249D7E253F68BFF58C11"/>
    <w:rsid w:val="00727125"/>
    <w:rPr>
      <w:rFonts w:eastAsiaTheme="minorHAnsi"/>
    </w:rPr>
  </w:style>
  <w:style w:type="paragraph" w:customStyle="1" w:styleId="E0A33145FB4D433B8103AB6AFA455C0022">
    <w:name w:val="E0A33145FB4D433B8103AB6AFA455C0022"/>
    <w:rsid w:val="009C5B5E"/>
    <w:rPr>
      <w:rFonts w:eastAsiaTheme="minorHAnsi"/>
    </w:rPr>
  </w:style>
  <w:style w:type="paragraph" w:customStyle="1" w:styleId="CC4257D65B4849EB9D14737972C65F9D21">
    <w:name w:val="CC4257D65B4849EB9D14737972C65F9D21"/>
    <w:rsid w:val="009C5B5E"/>
    <w:rPr>
      <w:rFonts w:eastAsiaTheme="minorHAnsi"/>
    </w:rPr>
  </w:style>
  <w:style w:type="paragraph" w:customStyle="1" w:styleId="8CCA23E96994499490B0F3E6D49053EB19">
    <w:name w:val="8CCA23E96994499490B0F3E6D49053EB19"/>
    <w:rsid w:val="009C5B5E"/>
    <w:rPr>
      <w:rFonts w:eastAsiaTheme="minorHAnsi"/>
    </w:rPr>
  </w:style>
  <w:style w:type="paragraph" w:customStyle="1" w:styleId="94DF97C620C54786AE64A55663FADCBC6">
    <w:name w:val="94DF97C620C54786AE64A55663FADCBC6"/>
    <w:rsid w:val="009C5B5E"/>
    <w:rPr>
      <w:rFonts w:eastAsiaTheme="minorHAnsi"/>
    </w:rPr>
  </w:style>
  <w:style w:type="paragraph" w:customStyle="1" w:styleId="AE58FBD531854974AA671A86C981366D5">
    <w:name w:val="AE58FBD531854974AA671A86C981366D5"/>
    <w:rsid w:val="009C5B5E"/>
    <w:rPr>
      <w:rFonts w:eastAsiaTheme="minorHAnsi"/>
    </w:rPr>
  </w:style>
  <w:style w:type="paragraph" w:customStyle="1" w:styleId="FBD36C38B81A4030AB34BE0D471FA3E84">
    <w:name w:val="FBD36C38B81A4030AB34BE0D471FA3E84"/>
    <w:rsid w:val="009C5B5E"/>
    <w:rPr>
      <w:rFonts w:eastAsiaTheme="minorHAnsi"/>
    </w:rPr>
  </w:style>
  <w:style w:type="paragraph" w:customStyle="1" w:styleId="F1028FC2B5154293A0CEEFE5A92E075917">
    <w:name w:val="F1028FC2B5154293A0CEEFE5A92E075917"/>
    <w:rsid w:val="009C5B5E"/>
    <w:rPr>
      <w:rFonts w:eastAsiaTheme="minorHAnsi"/>
    </w:rPr>
  </w:style>
  <w:style w:type="paragraph" w:customStyle="1" w:styleId="182838C9E8F34B2492284CE0C535FF9915">
    <w:name w:val="182838C9E8F34B2492284CE0C535FF9915"/>
    <w:rsid w:val="009C5B5E"/>
    <w:rPr>
      <w:rFonts w:eastAsiaTheme="minorHAnsi"/>
    </w:rPr>
  </w:style>
  <w:style w:type="paragraph" w:customStyle="1" w:styleId="D4CA22B97FB244FCBF76535D302D357411">
    <w:name w:val="D4CA22B97FB244FCBF76535D302D357411"/>
    <w:rsid w:val="009C5B5E"/>
    <w:rPr>
      <w:rFonts w:eastAsiaTheme="minorHAnsi"/>
    </w:rPr>
  </w:style>
  <w:style w:type="paragraph" w:customStyle="1" w:styleId="894027B3562E4DAA88D1A7FF1767A42814">
    <w:name w:val="894027B3562E4DAA88D1A7FF1767A42814"/>
    <w:rsid w:val="009C5B5E"/>
    <w:rPr>
      <w:rFonts w:eastAsiaTheme="minorHAnsi"/>
    </w:rPr>
  </w:style>
  <w:style w:type="paragraph" w:customStyle="1" w:styleId="E365CD48E71043CBA52930478D679E771">
    <w:name w:val="E365CD48E71043CBA52930478D679E771"/>
    <w:rsid w:val="009C5B5E"/>
    <w:rPr>
      <w:rFonts w:eastAsiaTheme="minorHAnsi"/>
    </w:rPr>
  </w:style>
  <w:style w:type="paragraph" w:customStyle="1" w:styleId="65A0466AB9EC4F249D7E253F68BFF58C12">
    <w:name w:val="65A0466AB9EC4F249D7E253F68BFF58C12"/>
    <w:rsid w:val="009C5B5E"/>
    <w:rPr>
      <w:rFonts w:eastAsiaTheme="minorHAnsi"/>
    </w:rPr>
  </w:style>
  <w:style w:type="paragraph" w:customStyle="1" w:styleId="E0A33145FB4D433B8103AB6AFA455C0023">
    <w:name w:val="E0A33145FB4D433B8103AB6AFA455C0023"/>
    <w:rsid w:val="003A5999"/>
    <w:rPr>
      <w:rFonts w:eastAsiaTheme="minorHAnsi"/>
    </w:rPr>
  </w:style>
  <w:style w:type="paragraph" w:customStyle="1" w:styleId="CC4257D65B4849EB9D14737972C65F9D22">
    <w:name w:val="CC4257D65B4849EB9D14737972C65F9D22"/>
    <w:rsid w:val="003A5999"/>
    <w:rPr>
      <w:rFonts w:eastAsiaTheme="minorHAnsi"/>
    </w:rPr>
  </w:style>
  <w:style w:type="paragraph" w:customStyle="1" w:styleId="8CCA23E96994499490B0F3E6D49053EB20">
    <w:name w:val="8CCA23E96994499490B0F3E6D49053EB20"/>
    <w:rsid w:val="003A5999"/>
    <w:rPr>
      <w:rFonts w:eastAsiaTheme="minorHAnsi"/>
    </w:rPr>
  </w:style>
  <w:style w:type="paragraph" w:customStyle="1" w:styleId="94DF97C620C54786AE64A55663FADCBC7">
    <w:name w:val="94DF97C620C54786AE64A55663FADCBC7"/>
    <w:rsid w:val="003A5999"/>
    <w:rPr>
      <w:rFonts w:eastAsiaTheme="minorHAnsi"/>
    </w:rPr>
  </w:style>
  <w:style w:type="paragraph" w:customStyle="1" w:styleId="AE58FBD531854974AA671A86C981366D6">
    <w:name w:val="AE58FBD531854974AA671A86C981366D6"/>
    <w:rsid w:val="003A5999"/>
    <w:rPr>
      <w:rFonts w:eastAsiaTheme="minorHAnsi"/>
    </w:rPr>
  </w:style>
  <w:style w:type="paragraph" w:customStyle="1" w:styleId="FBD36C38B81A4030AB34BE0D471FA3E85">
    <w:name w:val="FBD36C38B81A4030AB34BE0D471FA3E85"/>
    <w:rsid w:val="003A5999"/>
    <w:rPr>
      <w:rFonts w:eastAsiaTheme="minorHAnsi"/>
    </w:rPr>
  </w:style>
  <w:style w:type="paragraph" w:customStyle="1" w:styleId="F1028FC2B5154293A0CEEFE5A92E075918">
    <w:name w:val="F1028FC2B5154293A0CEEFE5A92E075918"/>
    <w:rsid w:val="003A5999"/>
    <w:rPr>
      <w:rFonts w:eastAsiaTheme="minorHAnsi"/>
    </w:rPr>
  </w:style>
  <w:style w:type="paragraph" w:customStyle="1" w:styleId="182838C9E8F34B2492284CE0C535FF9916">
    <w:name w:val="182838C9E8F34B2492284CE0C535FF9916"/>
    <w:rsid w:val="003A5999"/>
    <w:rPr>
      <w:rFonts w:eastAsiaTheme="minorHAnsi"/>
    </w:rPr>
  </w:style>
  <w:style w:type="paragraph" w:customStyle="1" w:styleId="D4CA22B97FB244FCBF76535D302D357412">
    <w:name w:val="D4CA22B97FB244FCBF76535D302D357412"/>
    <w:rsid w:val="003A5999"/>
    <w:rPr>
      <w:rFonts w:eastAsiaTheme="minorHAnsi"/>
    </w:rPr>
  </w:style>
  <w:style w:type="paragraph" w:customStyle="1" w:styleId="894027B3562E4DAA88D1A7FF1767A42815">
    <w:name w:val="894027B3562E4DAA88D1A7FF1767A42815"/>
    <w:rsid w:val="003A5999"/>
    <w:rPr>
      <w:rFonts w:eastAsiaTheme="minorHAnsi"/>
    </w:rPr>
  </w:style>
  <w:style w:type="paragraph" w:customStyle="1" w:styleId="E365CD48E71043CBA52930478D679E772">
    <w:name w:val="E365CD48E71043CBA52930478D679E772"/>
    <w:rsid w:val="003A5999"/>
    <w:rPr>
      <w:rFonts w:eastAsiaTheme="minorHAnsi"/>
    </w:rPr>
  </w:style>
  <w:style w:type="paragraph" w:customStyle="1" w:styleId="65A0466AB9EC4F249D7E253F68BFF58C13">
    <w:name w:val="65A0466AB9EC4F249D7E253F68BFF58C13"/>
    <w:rsid w:val="003A5999"/>
    <w:rPr>
      <w:rFonts w:eastAsiaTheme="minorHAnsi"/>
    </w:rPr>
  </w:style>
  <w:style w:type="paragraph" w:customStyle="1" w:styleId="E0A33145FB4D433B8103AB6AFA455C0024">
    <w:name w:val="E0A33145FB4D433B8103AB6AFA455C0024"/>
    <w:rsid w:val="003A5999"/>
    <w:rPr>
      <w:rFonts w:eastAsiaTheme="minorHAnsi"/>
    </w:rPr>
  </w:style>
  <w:style w:type="paragraph" w:customStyle="1" w:styleId="CC4257D65B4849EB9D14737972C65F9D23">
    <w:name w:val="CC4257D65B4849EB9D14737972C65F9D23"/>
    <w:rsid w:val="003A5999"/>
    <w:rPr>
      <w:rFonts w:eastAsiaTheme="minorHAnsi"/>
    </w:rPr>
  </w:style>
  <w:style w:type="paragraph" w:customStyle="1" w:styleId="8CCA23E96994499490B0F3E6D49053EB21">
    <w:name w:val="8CCA23E96994499490B0F3E6D49053EB21"/>
    <w:rsid w:val="003A5999"/>
    <w:rPr>
      <w:rFonts w:eastAsiaTheme="minorHAnsi"/>
    </w:rPr>
  </w:style>
  <w:style w:type="paragraph" w:customStyle="1" w:styleId="94DF97C620C54786AE64A55663FADCBC8">
    <w:name w:val="94DF97C620C54786AE64A55663FADCBC8"/>
    <w:rsid w:val="003A5999"/>
    <w:rPr>
      <w:rFonts w:eastAsiaTheme="minorHAnsi"/>
    </w:rPr>
  </w:style>
  <w:style w:type="paragraph" w:customStyle="1" w:styleId="AE58FBD531854974AA671A86C981366D7">
    <w:name w:val="AE58FBD531854974AA671A86C981366D7"/>
    <w:rsid w:val="003A5999"/>
    <w:rPr>
      <w:rFonts w:eastAsiaTheme="minorHAnsi"/>
    </w:rPr>
  </w:style>
  <w:style w:type="paragraph" w:customStyle="1" w:styleId="FBD36C38B81A4030AB34BE0D471FA3E86">
    <w:name w:val="FBD36C38B81A4030AB34BE0D471FA3E86"/>
    <w:rsid w:val="003A5999"/>
    <w:rPr>
      <w:rFonts w:eastAsiaTheme="minorHAnsi"/>
    </w:rPr>
  </w:style>
  <w:style w:type="paragraph" w:customStyle="1" w:styleId="F1028FC2B5154293A0CEEFE5A92E075919">
    <w:name w:val="F1028FC2B5154293A0CEEFE5A92E075919"/>
    <w:rsid w:val="003A5999"/>
    <w:rPr>
      <w:rFonts w:eastAsiaTheme="minorHAnsi"/>
    </w:rPr>
  </w:style>
  <w:style w:type="paragraph" w:customStyle="1" w:styleId="182838C9E8F34B2492284CE0C535FF9917">
    <w:name w:val="182838C9E8F34B2492284CE0C535FF9917"/>
    <w:rsid w:val="003A5999"/>
    <w:rPr>
      <w:rFonts w:eastAsiaTheme="minorHAnsi"/>
    </w:rPr>
  </w:style>
  <w:style w:type="paragraph" w:customStyle="1" w:styleId="D4CA22B97FB244FCBF76535D302D357413">
    <w:name w:val="D4CA22B97FB244FCBF76535D302D357413"/>
    <w:rsid w:val="003A5999"/>
    <w:rPr>
      <w:rFonts w:eastAsiaTheme="minorHAnsi"/>
    </w:rPr>
  </w:style>
  <w:style w:type="paragraph" w:customStyle="1" w:styleId="894027B3562E4DAA88D1A7FF1767A42816">
    <w:name w:val="894027B3562E4DAA88D1A7FF1767A42816"/>
    <w:rsid w:val="003A5999"/>
    <w:rPr>
      <w:rFonts w:eastAsiaTheme="minorHAnsi"/>
    </w:rPr>
  </w:style>
  <w:style w:type="paragraph" w:customStyle="1" w:styleId="E365CD48E71043CBA52930478D679E773">
    <w:name w:val="E365CD48E71043CBA52930478D679E773"/>
    <w:rsid w:val="003A5999"/>
    <w:rPr>
      <w:rFonts w:eastAsiaTheme="minorHAnsi"/>
    </w:rPr>
  </w:style>
  <w:style w:type="paragraph" w:customStyle="1" w:styleId="65A0466AB9EC4F249D7E253F68BFF58C14">
    <w:name w:val="65A0466AB9EC4F249D7E253F68BFF58C14"/>
    <w:rsid w:val="003A5999"/>
    <w:rPr>
      <w:rFonts w:eastAsiaTheme="minorHAnsi"/>
    </w:rPr>
  </w:style>
  <w:style w:type="paragraph" w:customStyle="1" w:styleId="E0A33145FB4D433B8103AB6AFA455C0025">
    <w:name w:val="E0A33145FB4D433B8103AB6AFA455C0025"/>
    <w:rsid w:val="004708A7"/>
    <w:rPr>
      <w:rFonts w:eastAsiaTheme="minorHAnsi"/>
    </w:rPr>
  </w:style>
  <w:style w:type="paragraph" w:customStyle="1" w:styleId="CC4257D65B4849EB9D14737972C65F9D24">
    <w:name w:val="CC4257D65B4849EB9D14737972C65F9D24"/>
    <w:rsid w:val="004708A7"/>
    <w:rPr>
      <w:rFonts w:eastAsiaTheme="minorHAnsi"/>
    </w:rPr>
  </w:style>
  <w:style w:type="paragraph" w:customStyle="1" w:styleId="8CCA23E96994499490B0F3E6D49053EB22">
    <w:name w:val="8CCA23E96994499490B0F3E6D49053EB22"/>
    <w:rsid w:val="004708A7"/>
    <w:rPr>
      <w:rFonts w:eastAsiaTheme="minorHAnsi"/>
    </w:rPr>
  </w:style>
  <w:style w:type="paragraph" w:customStyle="1" w:styleId="94DF97C620C54786AE64A55663FADCBC9">
    <w:name w:val="94DF97C620C54786AE64A55663FADCBC9"/>
    <w:rsid w:val="004708A7"/>
    <w:rPr>
      <w:rFonts w:eastAsiaTheme="minorHAnsi"/>
    </w:rPr>
  </w:style>
  <w:style w:type="paragraph" w:customStyle="1" w:styleId="AE58FBD531854974AA671A86C981366D8">
    <w:name w:val="AE58FBD531854974AA671A86C981366D8"/>
    <w:rsid w:val="004708A7"/>
    <w:rPr>
      <w:rFonts w:eastAsiaTheme="minorHAnsi"/>
    </w:rPr>
  </w:style>
  <w:style w:type="paragraph" w:customStyle="1" w:styleId="FBD36C38B81A4030AB34BE0D471FA3E87">
    <w:name w:val="FBD36C38B81A4030AB34BE0D471FA3E87"/>
    <w:rsid w:val="004708A7"/>
    <w:rPr>
      <w:rFonts w:eastAsiaTheme="minorHAnsi"/>
    </w:rPr>
  </w:style>
  <w:style w:type="paragraph" w:customStyle="1" w:styleId="F1028FC2B5154293A0CEEFE5A92E075920">
    <w:name w:val="F1028FC2B5154293A0CEEFE5A92E075920"/>
    <w:rsid w:val="004708A7"/>
    <w:rPr>
      <w:rFonts w:eastAsiaTheme="minorHAnsi"/>
    </w:rPr>
  </w:style>
  <w:style w:type="paragraph" w:customStyle="1" w:styleId="182838C9E8F34B2492284CE0C535FF9918">
    <w:name w:val="182838C9E8F34B2492284CE0C535FF9918"/>
    <w:rsid w:val="004708A7"/>
    <w:rPr>
      <w:rFonts w:eastAsiaTheme="minorHAnsi"/>
    </w:rPr>
  </w:style>
  <w:style w:type="paragraph" w:customStyle="1" w:styleId="D4CA22B97FB244FCBF76535D302D357414">
    <w:name w:val="D4CA22B97FB244FCBF76535D302D357414"/>
    <w:rsid w:val="004708A7"/>
    <w:rPr>
      <w:rFonts w:eastAsiaTheme="minorHAnsi"/>
    </w:rPr>
  </w:style>
  <w:style w:type="paragraph" w:customStyle="1" w:styleId="894027B3562E4DAA88D1A7FF1767A42817">
    <w:name w:val="894027B3562E4DAA88D1A7FF1767A42817"/>
    <w:rsid w:val="004708A7"/>
    <w:rPr>
      <w:rFonts w:eastAsiaTheme="minorHAnsi"/>
    </w:rPr>
  </w:style>
  <w:style w:type="paragraph" w:customStyle="1" w:styleId="E365CD48E71043CBA52930478D679E774">
    <w:name w:val="E365CD48E71043CBA52930478D679E774"/>
    <w:rsid w:val="004708A7"/>
    <w:rPr>
      <w:rFonts w:eastAsiaTheme="minorHAnsi"/>
    </w:rPr>
  </w:style>
  <w:style w:type="paragraph" w:customStyle="1" w:styleId="65A0466AB9EC4F249D7E253F68BFF58C15">
    <w:name w:val="65A0466AB9EC4F249D7E253F68BFF58C15"/>
    <w:rsid w:val="004708A7"/>
    <w:rPr>
      <w:rFonts w:eastAsiaTheme="minorHAnsi"/>
    </w:rPr>
  </w:style>
  <w:style w:type="paragraph" w:customStyle="1" w:styleId="AB662838B51149DCA5D046E9C83D0950">
    <w:name w:val="AB662838B51149DCA5D046E9C83D0950"/>
    <w:rsid w:val="00E268A0"/>
    <w:rPr>
      <w:lang w:val="pl-PL" w:eastAsia="pl-PL"/>
    </w:rPr>
  </w:style>
  <w:style w:type="paragraph" w:customStyle="1" w:styleId="971FD5BFE6194CF8B06E04AFEB870F56">
    <w:name w:val="971FD5BFE6194CF8B06E04AFEB870F56"/>
    <w:rsid w:val="00E268A0"/>
    <w:rPr>
      <w:lang w:val="pl-PL" w:eastAsia="pl-PL"/>
    </w:rPr>
  </w:style>
  <w:style w:type="paragraph" w:customStyle="1" w:styleId="A6E3BB0E4DD947058E70CF1F31D597C5">
    <w:name w:val="A6E3BB0E4DD947058E70CF1F31D597C5"/>
    <w:rsid w:val="00E268A0"/>
    <w:rPr>
      <w:lang w:val="pl-PL" w:eastAsia="pl-PL"/>
    </w:rPr>
  </w:style>
  <w:style w:type="paragraph" w:customStyle="1" w:styleId="D39DF6100E3F4FB3B327C2C6A6DB8A41">
    <w:name w:val="D39DF6100E3F4FB3B327C2C6A6DB8A41"/>
    <w:rsid w:val="00E268A0"/>
    <w:rPr>
      <w:lang w:val="pl-PL" w:eastAsia="pl-PL"/>
    </w:rPr>
  </w:style>
  <w:style w:type="paragraph" w:customStyle="1" w:styleId="F0DA2D7624EA4078950BEF26D8A2A91A">
    <w:name w:val="F0DA2D7624EA4078950BEF26D8A2A91A"/>
    <w:rsid w:val="00E268A0"/>
    <w:rPr>
      <w:lang w:val="pl-PL" w:eastAsia="pl-PL"/>
    </w:rPr>
  </w:style>
  <w:style w:type="paragraph" w:customStyle="1" w:styleId="653C9F125E1741D18631BC37FB1F966E">
    <w:name w:val="653C9F125E1741D18631BC37FB1F966E"/>
    <w:rsid w:val="00E268A0"/>
    <w:rPr>
      <w:lang w:val="pl-PL" w:eastAsia="pl-P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F083773-6912-4F05-A5BE-67F474D9F9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0</TotalTime>
  <Pages>2</Pages>
  <Words>336</Words>
  <Characters>2019</Characters>
  <Application>Microsoft Office Word</Application>
  <DocSecurity>0</DocSecurity>
  <Lines>16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talia.sk@o365.umk.pl</dc:creator>
  <cp:lastModifiedBy>Krzysztof Leki (krleki)</cp:lastModifiedBy>
  <cp:revision>8</cp:revision>
  <dcterms:created xsi:type="dcterms:W3CDTF">2021-06-14T07:05:00Z</dcterms:created>
  <dcterms:modified xsi:type="dcterms:W3CDTF">2022-03-21T08:27:00Z</dcterms:modified>
</cp:coreProperties>
</file>